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78ECE" w14:textId="77777777" w:rsidR="00484876" w:rsidRPr="009123D1" w:rsidRDefault="00484876" w:rsidP="00382D51">
      <w:pPr>
        <w:spacing w:after="0"/>
        <w:ind w:right="-2"/>
        <w:jc w:val="center"/>
        <w:rPr>
          <w:rFonts w:ascii="GHEA Grapalat" w:hAnsi="GHEA Grapalat"/>
          <w:b/>
          <w:sz w:val="19"/>
          <w:szCs w:val="19"/>
        </w:rPr>
      </w:pPr>
      <w:r w:rsidRPr="009123D1">
        <w:rPr>
          <w:rFonts w:ascii="GHEA Grapalat" w:hAnsi="GHEA Grapalat"/>
          <w:b/>
          <w:sz w:val="19"/>
          <w:szCs w:val="19"/>
        </w:rPr>
        <w:t>ANNOUNCEMENT</w:t>
      </w:r>
    </w:p>
    <w:p w14:paraId="365E20BF" w14:textId="77777777" w:rsidR="00484876" w:rsidRPr="009123D1" w:rsidRDefault="00484876" w:rsidP="00382D51">
      <w:pPr>
        <w:spacing w:after="0"/>
        <w:ind w:right="-2"/>
        <w:jc w:val="center"/>
        <w:rPr>
          <w:rFonts w:ascii="GHEA Grapalat" w:hAnsi="GHEA Grapalat"/>
          <w:b/>
          <w:sz w:val="19"/>
          <w:szCs w:val="19"/>
        </w:rPr>
      </w:pPr>
      <w:r w:rsidRPr="009123D1">
        <w:rPr>
          <w:rFonts w:ascii="GHEA Grapalat" w:hAnsi="GHEA Grapalat"/>
          <w:b/>
          <w:sz w:val="19"/>
          <w:szCs w:val="19"/>
        </w:rPr>
        <w:t>ABOUT PRE-QUALIFICATION PROCEDURE</w:t>
      </w:r>
    </w:p>
    <w:p w14:paraId="541B03CC" w14:textId="77777777" w:rsidR="00484876" w:rsidRPr="009123D1" w:rsidRDefault="00484876" w:rsidP="00382D51">
      <w:pPr>
        <w:spacing w:after="0"/>
        <w:ind w:right="-2"/>
        <w:jc w:val="center"/>
        <w:rPr>
          <w:rFonts w:ascii="GHEA Grapalat" w:hAnsi="GHEA Grapalat"/>
          <w:b/>
          <w:sz w:val="19"/>
          <w:szCs w:val="19"/>
        </w:rPr>
      </w:pPr>
    </w:p>
    <w:p w14:paraId="2B6D7CBB" w14:textId="1E9C24CE"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 xml:space="preserve">The current text of the announcement is confirmed by the N 1 decision of the </w:t>
      </w:r>
      <w:r w:rsidR="00D760F3" w:rsidRPr="009123D1">
        <w:rPr>
          <w:rFonts w:ascii="GHEA Grapalat" w:hAnsi="GHEA Grapalat"/>
          <w:b/>
          <w:color w:val="FF0000"/>
          <w:sz w:val="19"/>
          <w:szCs w:val="19"/>
        </w:rPr>
        <w:t xml:space="preserve">close </w:t>
      </w:r>
      <w:r w:rsidR="0009466F" w:rsidRPr="009123D1">
        <w:rPr>
          <w:rFonts w:ascii="Sylfaen" w:hAnsi="Sylfaen"/>
          <w:b/>
          <w:color w:val="FF0000"/>
          <w:sz w:val="19"/>
          <w:szCs w:val="19"/>
        </w:rPr>
        <w:t>pricing request</w:t>
      </w:r>
      <w:r w:rsidR="0009466F" w:rsidRPr="009123D1">
        <w:rPr>
          <w:rFonts w:ascii="Sylfaen" w:hAnsi="Sylfaen"/>
          <w:b/>
          <w:sz w:val="19"/>
          <w:szCs w:val="19"/>
        </w:rPr>
        <w:t xml:space="preserve"> </w:t>
      </w:r>
      <w:r w:rsidR="00D760F3" w:rsidRPr="009123D1">
        <w:rPr>
          <w:rFonts w:ascii="GHEA Grapalat" w:hAnsi="GHEA Grapalat"/>
          <w:b/>
          <w:sz w:val="19"/>
          <w:szCs w:val="19"/>
        </w:rPr>
        <w:t>tender</w:t>
      </w:r>
      <w:r w:rsidRPr="009123D1">
        <w:rPr>
          <w:rFonts w:ascii="GHEA Grapalat" w:hAnsi="GHEA Grapalat"/>
          <w:b/>
          <w:sz w:val="19"/>
          <w:szCs w:val="19"/>
        </w:rPr>
        <w:t xml:space="preserve"> estimating committee </w:t>
      </w:r>
      <w:r w:rsidRPr="009123D1">
        <w:rPr>
          <w:rFonts w:ascii="Sylfaen" w:hAnsi="Sylfaen"/>
          <w:b/>
          <w:sz w:val="19"/>
          <w:szCs w:val="19"/>
        </w:rPr>
        <w:t xml:space="preserve">on </w:t>
      </w:r>
      <w:r w:rsidR="00011C9D">
        <w:rPr>
          <w:rFonts w:ascii="Sylfaen" w:hAnsi="Sylfaen"/>
          <w:b/>
          <w:color w:val="FF0000"/>
          <w:sz w:val="19"/>
          <w:szCs w:val="19"/>
        </w:rPr>
        <w:t>30</w:t>
      </w:r>
      <w:r w:rsidR="00EF7064" w:rsidRPr="005E56B1">
        <w:rPr>
          <w:rFonts w:ascii="Sylfaen" w:hAnsi="Sylfaen"/>
          <w:b/>
          <w:color w:val="FF0000"/>
          <w:sz w:val="19"/>
          <w:szCs w:val="19"/>
        </w:rPr>
        <w:t>.</w:t>
      </w:r>
      <w:r w:rsidR="00011C9D">
        <w:rPr>
          <w:rFonts w:ascii="Sylfaen" w:hAnsi="Sylfaen"/>
          <w:b/>
          <w:color w:val="FF0000"/>
          <w:sz w:val="19"/>
          <w:szCs w:val="19"/>
        </w:rPr>
        <w:t>09</w:t>
      </w:r>
      <w:r w:rsidR="00EF7064" w:rsidRPr="005E56B1">
        <w:rPr>
          <w:rFonts w:ascii="Sylfaen" w:hAnsi="Sylfaen"/>
          <w:b/>
          <w:color w:val="FF0000"/>
          <w:sz w:val="19"/>
          <w:szCs w:val="19"/>
        </w:rPr>
        <w:t>.202</w:t>
      </w:r>
      <w:r w:rsidR="00833838" w:rsidRPr="005E56B1">
        <w:rPr>
          <w:rFonts w:ascii="Sylfaen" w:hAnsi="Sylfaen"/>
          <w:b/>
          <w:color w:val="FF0000"/>
          <w:sz w:val="19"/>
          <w:szCs w:val="19"/>
        </w:rPr>
        <w:t>5</w:t>
      </w:r>
      <w:r w:rsidR="00AE3B61" w:rsidRPr="009123D1">
        <w:rPr>
          <w:rFonts w:ascii="Sylfaen" w:hAnsi="Sylfaen"/>
          <w:b/>
          <w:sz w:val="19"/>
          <w:szCs w:val="19"/>
        </w:rPr>
        <w:t xml:space="preserve"> </w:t>
      </w:r>
      <w:r w:rsidRPr="009123D1">
        <w:rPr>
          <w:rFonts w:ascii="GHEA Grapalat" w:hAnsi="GHEA Grapalat"/>
          <w:b/>
          <w:sz w:val="19"/>
          <w:szCs w:val="19"/>
        </w:rPr>
        <w:t>and is published according to the 24th article of the RA law «About</w:t>
      </w:r>
      <w:r w:rsidR="007A5401" w:rsidRPr="009123D1">
        <w:rPr>
          <w:rFonts w:ascii="GHEA Grapalat" w:hAnsi="GHEA Grapalat"/>
          <w:b/>
          <w:sz w:val="19"/>
          <w:szCs w:val="19"/>
        </w:rPr>
        <w:t xml:space="preserve"> ofProcurements</w:t>
      </w:r>
      <w:r w:rsidRPr="009123D1">
        <w:rPr>
          <w:rFonts w:ascii="GHEA Grapalat" w:hAnsi="GHEA Grapalat"/>
          <w:b/>
          <w:sz w:val="19"/>
          <w:szCs w:val="19"/>
        </w:rPr>
        <w:t>».</w:t>
      </w:r>
    </w:p>
    <w:p w14:paraId="2256E0AF" w14:textId="5096FB09"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The procedure code is “</w:t>
      </w:r>
      <w:r w:rsidR="003F68B1" w:rsidRPr="009123D1">
        <w:rPr>
          <w:rFonts w:ascii="GHEA Grapalat" w:hAnsi="GHEA Grapalat"/>
          <w:b/>
          <w:sz w:val="19"/>
          <w:szCs w:val="19"/>
        </w:rPr>
        <w:t xml:space="preserve">HH </w:t>
      </w:r>
      <w:r w:rsidR="003F68B1" w:rsidRPr="0077742B">
        <w:rPr>
          <w:rFonts w:ascii="GHEA Grapalat" w:hAnsi="GHEA Grapalat"/>
          <w:b/>
          <w:sz w:val="19"/>
          <w:szCs w:val="19"/>
        </w:rPr>
        <w:t>PN</w:t>
      </w:r>
      <w:r w:rsidR="003F68B1" w:rsidRPr="0077742B">
        <w:rPr>
          <w:rFonts w:ascii="GHEA Grapalat" w:hAnsi="GHEA Grapalat"/>
          <w:b/>
          <w:color w:val="FF0000"/>
          <w:sz w:val="19"/>
          <w:szCs w:val="19"/>
        </w:rPr>
        <w:t>-</w:t>
      </w:r>
      <w:r w:rsidR="00AF0EE1">
        <w:rPr>
          <w:rFonts w:ascii="GHEA Grapalat" w:hAnsi="GHEA Grapalat"/>
          <w:b/>
          <w:color w:val="FF0000"/>
          <w:sz w:val="19"/>
          <w:szCs w:val="19"/>
        </w:rPr>
        <w:t>PGHKHTSDZB-</w:t>
      </w:r>
      <w:r w:rsidR="005B3B02">
        <w:rPr>
          <w:rFonts w:ascii="GHEA Grapalat" w:hAnsi="GHEA Grapalat"/>
          <w:b/>
          <w:color w:val="FF0000"/>
          <w:sz w:val="19"/>
          <w:szCs w:val="19"/>
        </w:rPr>
        <w:t>25-10/5</w:t>
      </w:r>
      <w:r w:rsidRPr="0077742B">
        <w:rPr>
          <w:rFonts w:ascii="GHEA Grapalat" w:hAnsi="GHEA Grapalat"/>
          <w:b/>
          <w:sz w:val="19"/>
          <w:szCs w:val="19"/>
        </w:rPr>
        <w:t>”</w:t>
      </w:r>
      <w:r w:rsidR="00382D51" w:rsidRPr="0077742B">
        <w:rPr>
          <w:rFonts w:ascii="GHEA Grapalat" w:hAnsi="GHEA Grapalat"/>
          <w:b/>
          <w:sz w:val="19"/>
          <w:szCs w:val="19"/>
        </w:rPr>
        <w:t>.</w:t>
      </w:r>
    </w:p>
    <w:p w14:paraId="79F66FBD" w14:textId="77777777" w:rsidR="00484876" w:rsidRPr="009123D1" w:rsidRDefault="00484876" w:rsidP="00382D51">
      <w:pPr>
        <w:tabs>
          <w:tab w:val="center" w:pos="4819"/>
          <w:tab w:val="left" w:pos="7275"/>
        </w:tabs>
        <w:spacing w:after="0"/>
        <w:ind w:right="-2"/>
        <w:jc w:val="center"/>
        <w:rPr>
          <w:rFonts w:ascii="GHEA Grapalat" w:hAnsi="GHEA Grapalat"/>
          <w:b/>
          <w:sz w:val="19"/>
          <w:szCs w:val="19"/>
        </w:rPr>
      </w:pPr>
    </w:p>
    <w:p w14:paraId="7E29A183" w14:textId="77777777"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I. THE DESCRIPTION OF THE PROCUREMENT OBJECT</w:t>
      </w:r>
    </w:p>
    <w:p w14:paraId="1E262889" w14:textId="77777777" w:rsidR="006E3E81" w:rsidRDefault="00484876" w:rsidP="006E3E81">
      <w:pPr>
        <w:pStyle w:val="ListParagraph1"/>
        <w:spacing w:after="0" w:line="240" w:lineRule="auto"/>
        <w:ind w:left="0" w:right="-2" w:firstLine="180"/>
        <w:jc w:val="both"/>
        <w:rPr>
          <w:rFonts w:ascii="GHEA Grapalat" w:hAnsi="GHEA Grapalat"/>
          <w:b/>
          <w:color w:val="FF0000"/>
          <w:sz w:val="18"/>
          <w:szCs w:val="18"/>
          <w:lang w:eastAsia="ru-RU"/>
        </w:rPr>
      </w:pPr>
      <w:r w:rsidRPr="009123D1">
        <w:rPr>
          <w:rFonts w:ascii="GHEA Grapalat" w:hAnsi="GHEA Grapalat"/>
          <w:sz w:val="19"/>
          <w:szCs w:val="19"/>
        </w:rPr>
        <w:t>1. The customer, the Ministry of Defence of the RA, located in Bagrevand 5, Yerev</w:t>
      </w:r>
      <w:r w:rsidR="00D760F3" w:rsidRPr="009123D1">
        <w:rPr>
          <w:rFonts w:ascii="GHEA Grapalat" w:hAnsi="GHEA Grapalat"/>
          <w:sz w:val="19"/>
          <w:szCs w:val="19"/>
        </w:rPr>
        <w:t xml:space="preserve">an, announces pre-qualification </w:t>
      </w:r>
      <w:r w:rsidRPr="009123D1">
        <w:rPr>
          <w:rFonts w:ascii="GHEA Grapalat" w:hAnsi="GHEA Grapalat"/>
          <w:sz w:val="19"/>
          <w:szCs w:val="19"/>
        </w:rPr>
        <w:t xml:space="preserve">procedure for a decision of potential participant of the quotation </w:t>
      </w:r>
      <w:r w:rsidR="00515423" w:rsidRPr="009123D1">
        <w:rPr>
          <w:rFonts w:ascii="GHEA Grapalat" w:hAnsi="GHEA Grapalat"/>
          <w:color w:val="FF0000"/>
          <w:sz w:val="19"/>
          <w:szCs w:val="19"/>
        </w:rPr>
        <w:t>close pricing request</w:t>
      </w:r>
      <w:r w:rsidR="00515423" w:rsidRPr="009123D1">
        <w:rPr>
          <w:rFonts w:ascii="GHEA Grapalat" w:hAnsi="GHEA Grapalat"/>
          <w:sz w:val="19"/>
          <w:szCs w:val="19"/>
        </w:rPr>
        <w:t xml:space="preserve"> </w:t>
      </w:r>
      <w:r w:rsidRPr="009123D1">
        <w:rPr>
          <w:rFonts w:ascii="GHEA Grapalat" w:hAnsi="GHEA Grapalat"/>
          <w:sz w:val="19"/>
          <w:szCs w:val="19"/>
        </w:rPr>
        <w:t>tender organized for purchases of</w:t>
      </w:r>
      <w:r w:rsidR="006E3E81">
        <w:rPr>
          <w:rFonts w:ascii="GHEA Grapalat" w:hAnsi="GHEA Grapalat"/>
          <w:sz w:val="19"/>
          <w:szCs w:val="19"/>
        </w:rPr>
        <w:t xml:space="preserve">  </w:t>
      </w:r>
      <w:r w:rsidR="006E3E81" w:rsidRPr="00E429ED">
        <w:rPr>
          <w:rFonts w:ascii="GHEA Grapalat" w:hAnsi="GHEA Grapalat"/>
          <w:b/>
          <w:color w:val="FF0000"/>
          <w:sz w:val="18"/>
          <w:szCs w:val="18"/>
          <w:lang w:eastAsia="ru-RU"/>
        </w:rPr>
        <w:t>consulting services for the development of design and estimate documentation.</w:t>
      </w:r>
    </w:p>
    <w:p w14:paraId="38EDD2AE" w14:textId="77777777" w:rsidR="00E40282" w:rsidRPr="009123D1" w:rsidRDefault="00E40282" w:rsidP="00385A1E">
      <w:pPr>
        <w:pStyle w:val="HTML"/>
        <w:jc w:val="both"/>
        <w:rPr>
          <w:rFonts w:ascii="Sylfaen" w:hAnsi="Sylfaen"/>
          <w:sz w:val="19"/>
          <w:szCs w:val="19"/>
        </w:rPr>
      </w:pPr>
    </w:p>
    <w:p w14:paraId="16B83EEC" w14:textId="77777777" w:rsidR="006802C5" w:rsidRPr="009123D1" w:rsidRDefault="006802C5" w:rsidP="003F68B1">
      <w:pPr>
        <w:pStyle w:val="HTML"/>
        <w:rPr>
          <w:b/>
          <w:sz w:val="19"/>
          <w:szCs w:val="19"/>
        </w:rPr>
      </w:pPr>
    </w:p>
    <w:p w14:paraId="355291D1" w14:textId="77777777" w:rsidR="00484876" w:rsidRPr="009123D1" w:rsidRDefault="00484876" w:rsidP="00382D51">
      <w:pPr>
        <w:pStyle w:val="ListParagraph1"/>
        <w:spacing w:after="0" w:line="240" w:lineRule="auto"/>
        <w:ind w:left="0" w:right="-2"/>
        <w:jc w:val="center"/>
        <w:rPr>
          <w:rFonts w:ascii="GHEA Grapalat" w:hAnsi="GHEA Grapalat" w:cs="Arial"/>
          <w:b/>
          <w:sz w:val="19"/>
          <w:szCs w:val="19"/>
          <w:lang w:eastAsia="ru-RU"/>
        </w:rPr>
      </w:pPr>
      <w:r w:rsidRPr="009123D1">
        <w:rPr>
          <w:rFonts w:ascii="GHEA Grapalat" w:hAnsi="GHEA Grapalat" w:cs="Arial"/>
          <w:b/>
          <w:sz w:val="19"/>
          <w:szCs w:val="19"/>
          <w:lang w:eastAsia="ru-RU"/>
        </w:rPr>
        <w:t>II. TERMS OF PROCEDUREPARTICIPATION</w:t>
      </w:r>
    </w:p>
    <w:p w14:paraId="3BB0CD9A" w14:textId="77777777" w:rsidR="00484876" w:rsidRPr="009123D1" w:rsidRDefault="00484876" w:rsidP="00BB4127">
      <w:pPr>
        <w:pStyle w:val="ListParagraph1"/>
        <w:spacing w:after="0" w:line="240" w:lineRule="auto"/>
        <w:ind w:left="0" w:right="-2" w:firstLine="180"/>
        <w:jc w:val="both"/>
        <w:rPr>
          <w:rFonts w:ascii="GHEA Grapalat" w:hAnsi="GHEA Grapalat"/>
          <w:sz w:val="19"/>
          <w:szCs w:val="19"/>
        </w:rPr>
      </w:pPr>
      <w:r w:rsidRPr="009123D1">
        <w:rPr>
          <w:rFonts w:ascii="GHEA Grapalat" w:hAnsi="GHEA Grapalat"/>
          <w:sz w:val="19"/>
          <w:szCs w:val="19"/>
        </w:rPr>
        <w:t>2. According to the terms of Article 7 of the RA law “About</w:t>
      </w:r>
      <w:r w:rsidR="007A5401" w:rsidRPr="009123D1">
        <w:rPr>
          <w:rFonts w:ascii="GHEA Grapalat" w:hAnsi="GHEA Grapalat"/>
          <w:sz w:val="19"/>
          <w:szCs w:val="19"/>
        </w:rPr>
        <w:t xml:space="preserve"> of</w:t>
      </w:r>
      <w:r w:rsidRPr="009123D1">
        <w:rPr>
          <w:rFonts w:ascii="GHEA Grapalat" w:hAnsi="GHEA Grapalat"/>
          <w:sz w:val="19"/>
          <w:szCs w:val="19"/>
        </w:rPr>
        <w:t xml:space="preserve"> Procurements”, a</w:t>
      </w:r>
      <w:r w:rsidR="007A5401" w:rsidRPr="009123D1">
        <w:rPr>
          <w:rFonts w:ascii="GHEA Grapalat" w:hAnsi="GHEA Grapalat"/>
          <w:sz w:val="19"/>
          <w:szCs w:val="19"/>
        </w:rPr>
        <w:t>ny</w:t>
      </w:r>
      <w:r w:rsidRPr="009123D1">
        <w:rPr>
          <w:rFonts w:ascii="GHEA Grapalat" w:hAnsi="GHEA Grapalat"/>
          <w:sz w:val="19"/>
          <w:szCs w:val="19"/>
        </w:rPr>
        <w:t xml:space="preserve"> person or entities, irrespective of being a foreigner, a foreign entity or a stateless person, has the equal right to participate in the pre-qualification procedure.</w:t>
      </w:r>
    </w:p>
    <w:p w14:paraId="08CC5C26" w14:textId="77777777" w:rsidR="008A5D22" w:rsidRDefault="008A5D22" w:rsidP="008A5D22">
      <w:pPr>
        <w:pStyle w:val="HTML"/>
        <w:shd w:val="clear" w:color="auto" w:fill="FFFFFF" w:themeFill="background1"/>
        <w:jc w:val="both"/>
        <w:rPr>
          <w:rFonts w:ascii="GHEA Grapalat" w:eastAsia="Calibri" w:hAnsi="GHEA Grapalat" w:cs="Times New Roman"/>
          <w:sz w:val="18"/>
          <w:szCs w:val="18"/>
        </w:rPr>
      </w:pPr>
      <w:r>
        <w:rPr>
          <w:rFonts w:ascii="GHEA Grapalat" w:hAnsi="GHEA Grapalat"/>
          <w:sz w:val="18"/>
          <w:szCs w:val="18"/>
          <w:lang w:eastAsia="ru-RU"/>
        </w:rPr>
        <w:t xml:space="preserve">   </w:t>
      </w:r>
      <w:r w:rsidRPr="00E429ED">
        <w:rPr>
          <w:rFonts w:ascii="GHEA Grapalat" w:hAnsi="GHEA Grapalat"/>
          <w:sz w:val="18"/>
          <w:szCs w:val="18"/>
          <w:lang w:eastAsia="ru-RU"/>
        </w:rPr>
        <w:t xml:space="preserve">3. </w:t>
      </w:r>
      <w:r w:rsidRPr="00E429ED">
        <w:rPr>
          <w:rFonts w:ascii="GHEA Grapalat" w:eastAsia="Calibri" w:hAnsi="GHEA Grapalat" w:cs="Times New Roman"/>
          <w:sz w:val="18"/>
          <w:szCs w:val="18"/>
        </w:rPr>
        <w:t xml:space="preserve">The participant who wants to participate in the pre-qualification procedure must </w:t>
      </w:r>
    </w:p>
    <w:p w14:paraId="22F7D10F" w14:textId="77777777" w:rsidR="008A5D22" w:rsidRPr="00675FE2" w:rsidRDefault="008A5D22" w:rsidP="00954E42">
      <w:pPr>
        <w:pStyle w:val="HTML"/>
        <w:shd w:val="clear" w:color="auto" w:fill="FFFFFF" w:themeFill="background1"/>
        <w:jc w:val="both"/>
        <w:rPr>
          <w:rFonts w:ascii="GHEA Grapalat" w:eastAsia="Calibri" w:hAnsi="GHEA Grapalat" w:cs="Times New Roman"/>
          <w:sz w:val="18"/>
          <w:szCs w:val="18"/>
        </w:rPr>
      </w:pPr>
      <w:r w:rsidRPr="001A67B0">
        <w:rPr>
          <w:rFonts w:ascii="GHEA Grapalat" w:hAnsi="GHEA Grapalat"/>
          <w:color w:val="00B0F0"/>
          <w:sz w:val="18"/>
          <w:szCs w:val="18"/>
        </w:rPr>
        <w:t xml:space="preserve">   1) </w:t>
      </w:r>
      <w:r w:rsidRPr="00ED65B1">
        <w:rPr>
          <w:rFonts w:ascii="GHEA Grapalat" w:eastAsia="Calibri" w:hAnsi="GHEA Grapalat" w:cs="Times New Roman"/>
          <w:b/>
          <w:color w:val="FF0000"/>
          <w:sz w:val="18"/>
          <w:szCs w:val="18"/>
        </w:rPr>
        <w:t>have</w:t>
      </w:r>
      <w:r w:rsidRPr="00ED65B1">
        <w:rPr>
          <w:rFonts w:ascii="GHEA Grapalat" w:hAnsi="GHEA Grapalat" w:cs="GHEA Grapalat"/>
          <w:color w:val="00B0F0"/>
          <w:sz w:val="18"/>
          <w:szCs w:val="18"/>
        </w:rPr>
        <w:t xml:space="preserve"> a license </w:t>
      </w:r>
      <w:r w:rsidRPr="00675FE2">
        <w:rPr>
          <w:rFonts w:ascii="GHEA Grapalat" w:eastAsia="Calibri" w:hAnsi="GHEA Grapalat" w:cs="Times New Roman"/>
          <w:sz w:val="18"/>
          <w:szCs w:val="18"/>
        </w:rPr>
        <w:t xml:space="preserve">for activities in the field of urban development for the preparation of urban development documents (except for structural and architectural parts, as well as works not requiring a construction permit) (tab code 01) </w:t>
      </w:r>
      <w:r w:rsidRPr="00675FE2">
        <w:rPr>
          <w:rFonts w:ascii="GHEA Grapalat" w:eastAsia="Calibri" w:hAnsi="GHEA Grapalat" w:cs="Times New Roman"/>
          <w:color w:val="00B0F0"/>
          <w:sz w:val="18"/>
          <w:szCs w:val="18"/>
        </w:rPr>
        <w:t>insets in the following spheres</w:t>
      </w:r>
    </w:p>
    <w:p w14:paraId="181BE938" w14:textId="77777777" w:rsidR="008A5D22" w:rsidRPr="0026452B" w:rsidRDefault="008A5D22" w:rsidP="00954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Electricity supply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5</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internal and external networks of electricity supply, electrical lighting, electricity supply systems, photovoltaic and wind energy stations)"</w:t>
      </w:r>
    </w:p>
    <w:p w14:paraId="1CB00FFC" w14:textId="463DC5F6" w:rsidR="008A5D22" w:rsidRPr="009918C2" w:rsidRDefault="008A5D22" w:rsidP="00954E42">
      <w:pPr>
        <w:spacing w:after="0" w:line="240" w:lineRule="auto"/>
        <w:ind w:firstLine="284"/>
        <w:jc w:val="both"/>
        <w:rPr>
          <w:rFonts w:ascii="GHEA Grapalat" w:hAnsi="GHEA Grapalat"/>
          <w:sz w:val="18"/>
          <w:szCs w:val="18"/>
        </w:rPr>
      </w:pPr>
      <w:r w:rsidRPr="00E429ED">
        <w:rPr>
          <w:rFonts w:ascii="GHEA Grapalat" w:hAnsi="GHEA Grapalat"/>
          <w:sz w:val="18"/>
          <w:szCs w:val="18"/>
        </w:rPr>
        <w:t xml:space="preserve">2) </w:t>
      </w:r>
      <w:r w:rsidRPr="00E429ED">
        <w:rPr>
          <w:rFonts w:ascii="GHEA Grapalat" w:eastAsia="Times New Roman" w:hAnsi="GHEA Grapalat"/>
          <w:b/>
          <w:color w:val="222222"/>
          <w:sz w:val="18"/>
          <w:szCs w:val="18"/>
          <w:lang w:eastAsia="ru-RU"/>
        </w:rPr>
        <w:t xml:space="preserve">satisfy </w:t>
      </w:r>
      <w:r w:rsidRPr="00E429ED">
        <w:rPr>
          <w:rFonts w:ascii="GHEA Grapalat" w:hAnsi="GHEA Grapalat" w:cs="GHEA Grapalat"/>
          <w:sz w:val="18"/>
          <w:szCs w:val="18"/>
        </w:rPr>
        <w:t>the qualification criterion "Compliance of professional activities with activities provided for by the contract", stipulated by point 1 of part 3 of Article 6 of the Law of the Republic of Armenia "On procurement"</w:t>
      </w:r>
      <w:r w:rsidRPr="00E429ED">
        <w:rPr>
          <w:rFonts w:ascii="GHEA Grapalat" w:eastAsia="Times New Roman" w:hAnsi="GHEA Grapalat"/>
          <w:color w:val="222222"/>
          <w:sz w:val="18"/>
          <w:szCs w:val="18"/>
          <w:lang w:eastAsia="ru-RU"/>
        </w:rPr>
        <w:t xml:space="preserve">. </w:t>
      </w:r>
      <w:r w:rsidRPr="009918C2">
        <w:rPr>
          <w:rFonts w:ascii="GHEA Grapalat" w:hAnsi="GHEA Grapalat"/>
          <w:color w:val="FF0000"/>
          <w:sz w:val="18"/>
          <w:szCs w:val="18"/>
        </w:rPr>
        <w:t>At the same time</w:t>
      </w:r>
      <w:r w:rsidRPr="009918C2">
        <w:rPr>
          <w:rFonts w:ascii="GHEA Grapalat" w:hAnsi="GHEA Grapalat"/>
          <w:sz w:val="18"/>
          <w:szCs w:val="18"/>
        </w:rPr>
        <w:t xml:space="preserve">, the contracts for activities in the field of urban development for the preparation of urban development documents (except for structural and architectural parts, as well as works not requiring a construction permit) </w:t>
      </w:r>
      <w:r w:rsidRPr="009918C2">
        <w:rPr>
          <w:rFonts w:ascii="GHEA Grapalat" w:hAnsi="GHEA Grapalat"/>
          <w:color w:val="FF0000"/>
          <w:sz w:val="18"/>
          <w:szCs w:val="18"/>
        </w:rPr>
        <w:t>with the following inserts are considered similar</w:t>
      </w:r>
      <w:r w:rsidRPr="009918C2">
        <w:rPr>
          <w:rFonts w:ascii="GHEA Grapalat" w:hAnsi="GHEA Grapalat"/>
          <w:sz w:val="18"/>
          <w:szCs w:val="18"/>
        </w:rPr>
        <w:t>:</w:t>
      </w:r>
    </w:p>
    <w:p w14:paraId="272E6688" w14:textId="31845F1E" w:rsidR="008A5D22" w:rsidRPr="002E61CC" w:rsidRDefault="008A5D22" w:rsidP="002E61CC">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Electricity supply </w:t>
      </w:r>
      <w:r w:rsidRPr="001B7F20">
        <w:rPr>
          <w:rFonts w:ascii="GHEA Grapalat" w:hAnsi="GHEA Grapalat"/>
          <w:b/>
          <w:color w:val="000000" w:themeColor="text1"/>
          <w:sz w:val="18"/>
          <w:szCs w:val="18"/>
        </w:rPr>
        <w:t>(tab code 05)</w:t>
      </w:r>
      <w:r w:rsidRPr="0026452B">
        <w:rPr>
          <w:rFonts w:ascii="GHEA Grapalat" w:hAnsi="GHEA Grapalat"/>
          <w:b/>
          <w:color w:val="FF0000"/>
          <w:sz w:val="18"/>
          <w:szCs w:val="18"/>
        </w:rPr>
        <w:t xml:space="preserve"> (internal and external networks of electricity supply, electrical lighting, electricity supply systems, photovoltaic and wind energy stations)"</w:t>
      </w:r>
      <w:r w:rsidR="002E61CC">
        <w:rPr>
          <w:rFonts w:ascii="GHEA Grapalat" w:hAnsi="GHEA Grapalat"/>
          <w:b/>
          <w:color w:val="FF0000"/>
          <w:sz w:val="18"/>
          <w:szCs w:val="18"/>
        </w:rPr>
        <w:t xml:space="preserve"> </w:t>
      </w:r>
      <w:r w:rsidRPr="0026452B">
        <w:rPr>
          <w:rFonts w:ascii="GHEA Grapalat" w:hAnsi="GHEA Grapalat" w:cs="GHEA Grapalat"/>
          <w:color w:val="00B0F0"/>
          <w:sz w:val="18"/>
          <w:szCs w:val="18"/>
        </w:rPr>
        <w:t>inserts</w:t>
      </w:r>
      <w:r>
        <w:rPr>
          <w:rFonts w:ascii="GHEA Grapalat" w:hAnsi="GHEA Grapalat" w:cs="GHEA Grapalat"/>
          <w:color w:val="00B0F0"/>
          <w:sz w:val="18"/>
          <w:szCs w:val="18"/>
        </w:rPr>
        <w:t xml:space="preserve">, </w:t>
      </w:r>
      <w:r w:rsidRPr="006132DC">
        <w:rPr>
          <w:rFonts w:ascii="GHEA Grapalat" w:hAnsi="GHEA Grapalat"/>
          <w:b/>
          <w:bCs/>
          <w:i/>
          <w:color w:val="FF0000"/>
          <w:sz w:val="18"/>
          <w:szCs w:val="18"/>
          <w:lang w:val="af-ZA"/>
        </w:rPr>
        <w:t>and/or previously active</w:t>
      </w:r>
      <w:r>
        <w:rPr>
          <w:rFonts w:ascii="GHEA Grapalat" w:hAnsi="GHEA Grapalat"/>
          <w:bCs/>
          <w:i/>
          <w:color w:val="FF0000"/>
          <w:sz w:val="18"/>
          <w:szCs w:val="18"/>
          <w:lang w:val="af-ZA"/>
        </w:rPr>
        <w:t xml:space="preserve"> </w:t>
      </w:r>
    </w:p>
    <w:p w14:paraId="6C67FC7F" w14:textId="4E941C7C" w:rsidR="008A5D22" w:rsidRPr="002E61CC" w:rsidRDefault="008A5D22" w:rsidP="002E61CC">
      <w:pPr>
        <w:pStyle w:val="ListParagraph1"/>
        <w:spacing w:after="0" w:line="240" w:lineRule="auto"/>
        <w:ind w:left="90" w:firstLine="450"/>
        <w:jc w:val="both"/>
        <w:rPr>
          <w:rFonts w:ascii="GHEA Grapalat" w:eastAsia="Times New Roman" w:hAnsi="GHEA Grapalat"/>
          <w:color w:val="FF0000"/>
          <w:sz w:val="18"/>
          <w:szCs w:val="18"/>
          <w:highlight w:val="yellow"/>
          <w:lang w:eastAsia="ru-RU"/>
        </w:rPr>
      </w:pPr>
      <w:r>
        <w:rPr>
          <w:rFonts w:ascii="GHEA Grapalat" w:eastAsia="Times New Roman" w:hAnsi="GHEA Grapalat"/>
          <w:sz w:val="18"/>
          <w:szCs w:val="18"/>
          <w:lang w:eastAsia="ru-RU"/>
        </w:rPr>
        <w:t>-</w:t>
      </w:r>
      <w:r w:rsidRPr="00E429ED">
        <w:rPr>
          <w:rFonts w:ascii="GHEA Grapalat" w:eastAsia="Times New Roman" w:hAnsi="GHEA Grapalat"/>
          <w:color w:val="FF0000"/>
          <w:sz w:val="18"/>
          <w:szCs w:val="18"/>
          <w:lang w:eastAsia="ru-RU"/>
        </w:rPr>
        <w:t xml:space="preserve"> </w:t>
      </w:r>
      <w:r w:rsidRPr="00E429ED">
        <w:rPr>
          <w:rFonts w:ascii="GHEA Grapalat" w:hAnsi="GHEA Grapalat" w:cs="GHEA Grapalat"/>
          <w:color w:val="FF0000"/>
          <w:sz w:val="18"/>
          <w:szCs w:val="18"/>
        </w:rPr>
        <w:t>Project planning documents for residential, public, industrial buildings and buildings: internal and external power supply, lighting networks</w:t>
      </w:r>
      <w:r w:rsidR="002E61CC">
        <w:rPr>
          <w:rFonts w:ascii="GHEA Grapalat" w:hAnsi="GHEA Grapalat" w:cs="GHEA Grapalat"/>
          <w:color w:val="FF0000"/>
          <w:sz w:val="18"/>
          <w:szCs w:val="18"/>
        </w:rPr>
        <w:t xml:space="preserve"> </w:t>
      </w:r>
      <w:r w:rsidRPr="00034B11">
        <w:rPr>
          <w:rFonts w:ascii="GHEA Grapalat" w:hAnsi="GHEA Grapalat" w:cs="GHEA Grapalat"/>
          <w:color w:val="00B0F0"/>
          <w:sz w:val="18"/>
          <w:szCs w:val="18"/>
        </w:rPr>
        <w:t>contracts for design works (services) performed within the framework of inserts:</w:t>
      </w:r>
    </w:p>
    <w:p w14:paraId="6C4E9815" w14:textId="77777777" w:rsidR="008A5D22" w:rsidRPr="00E429ED" w:rsidRDefault="008A5D22" w:rsidP="00954E42">
      <w:pPr>
        <w:pStyle w:val="ListParagraph1"/>
        <w:spacing w:after="0" w:line="240" w:lineRule="auto"/>
        <w:ind w:left="0" w:firstLine="567"/>
        <w:jc w:val="both"/>
        <w:rPr>
          <w:rFonts w:ascii="GHEA Grapalat" w:hAnsi="GHEA Grapalat"/>
          <w:b/>
          <w:color w:val="92D050"/>
          <w:sz w:val="18"/>
          <w:szCs w:val="18"/>
        </w:rPr>
      </w:pPr>
      <w:r w:rsidRPr="00E429ED">
        <w:rPr>
          <w:rFonts w:ascii="GHEA Grapalat" w:hAnsi="GHEA Grapalat"/>
          <w:b/>
          <w:color w:val="92D050"/>
          <w:sz w:val="18"/>
          <w:szCs w:val="18"/>
        </w:rPr>
        <w:t>The Participant is considered to satisfy the qualification criteria by this subarticle if the requested information is submitted;</w:t>
      </w:r>
    </w:p>
    <w:p w14:paraId="1E2D58E3"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4. Participants can participate in the pre-qualification procedure in joint operation activity (consortium).</w:t>
      </w:r>
    </w:p>
    <w:p w14:paraId="4CB7CEA9"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In that case:</w:t>
      </w:r>
    </w:p>
    <w:p w14:paraId="42800D33"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1) the pre</w:t>
      </w:r>
      <w:r w:rsidR="001555CE" w:rsidRPr="009123D1">
        <w:rPr>
          <w:rFonts w:ascii="GHEA Grapalat" w:hAnsi="GHEA Grapalat"/>
          <w:sz w:val="19"/>
          <w:szCs w:val="19"/>
          <w:lang w:eastAsia="ru-RU"/>
        </w:rPr>
        <w:t>-</w:t>
      </w:r>
      <w:r w:rsidRPr="009123D1">
        <w:rPr>
          <w:rFonts w:ascii="GHEA Grapalat" w:hAnsi="GHEA Grapalat"/>
          <w:sz w:val="19"/>
          <w:szCs w:val="19"/>
          <w:lang w:eastAsia="ru-RU"/>
        </w:rPr>
        <w:t>qualification application also includes a contract of joint activity;</w:t>
      </w:r>
    </w:p>
    <w:p w14:paraId="45873545"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 xml:space="preserve">2) </w:t>
      </w:r>
      <w:r w:rsidR="00DC13BE" w:rsidRPr="009123D1">
        <w:rPr>
          <w:rFonts w:ascii="GHEA Grapalat" w:hAnsi="GHEA Grapalat"/>
          <w:sz w:val="19"/>
          <w:szCs w:val="19"/>
          <w:lang w:eastAsia="ru-RU"/>
        </w:rPr>
        <w:t>the pre-qualification of application</w:t>
      </w:r>
      <w:r w:rsidRPr="009123D1">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9123D1">
        <w:rPr>
          <w:rFonts w:ascii="GHEA Grapalat" w:hAnsi="GHEA Grapalat"/>
          <w:sz w:val="19"/>
          <w:szCs w:val="19"/>
          <w:lang w:eastAsia="ru-RU"/>
        </w:rPr>
        <w:t>his invitation by that member)</w:t>
      </w:r>
    </w:p>
    <w:p w14:paraId="6F136670"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3) the participants bea</w:t>
      </w:r>
      <w:r w:rsidR="00382D51" w:rsidRPr="009123D1">
        <w:rPr>
          <w:rFonts w:ascii="GHEA Grapalat" w:hAnsi="GHEA Grapalat"/>
          <w:sz w:val="19"/>
          <w:szCs w:val="19"/>
          <w:lang w:eastAsia="ru-RU"/>
        </w:rPr>
        <w:t>r joint and coherent liability;</w:t>
      </w:r>
    </w:p>
    <w:p w14:paraId="564DD6BD"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4) The side (s) of the joint activity contract (s) cannot submit separate applications (applications) to the same procedure.</w:t>
      </w:r>
    </w:p>
    <w:p w14:paraId="0333FAD6" w14:textId="77777777" w:rsidR="00382D51" w:rsidRPr="009123D1"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9123D1">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9123D1">
        <w:rPr>
          <w:rFonts w:ascii="GHEA Grapalat" w:hAnsi="GHEA Grapalat"/>
          <w:sz w:val="19"/>
          <w:szCs w:val="19"/>
          <w:lang w:eastAsia="ru-RU"/>
        </w:rPr>
        <w:t>tions provided by the contract.</w:t>
      </w:r>
    </w:p>
    <w:p w14:paraId="7C2AA5FA" w14:textId="77777777" w:rsidR="00A0247C" w:rsidRPr="009123D1" w:rsidRDefault="00A0247C" w:rsidP="00A0247C">
      <w:pPr>
        <w:pStyle w:val="a4"/>
        <w:spacing w:line="276" w:lineRule="auto"/>
        <w:ind w:firstLine="0"/>
        <w:rPr>
          <w:rFonts w:ascii="GHEA Grapalat" w:hAnsi="GHEA Grapalat" w:cs="GHEA Grapalat"/>
          <w:b/>
          <w:i w:val="0"/>
          <w:sz w:val="19"/>
          <w:szCs w:val="19"/>
        </w:rPr>
      </w:pPr>
      <w:r w:rsidRPr="009123D1">
        <w:rPr>
          <w:rFonts w:ascii="GHEA Grapalat" w:hAnsi="GHEA Grapalat" w:cs="GHEA Grapalat"/>
          <w:b/>
          <w:i w:val="0"/>
          <w:sz w:val="19"/>
          <w:szCs w:val="19"/>
        </w:rPr>
        <w:t>5.</w:t>
      </w:r>
      <w:r w:rsidR="003B6EC2" w:rsidRPr="009123D1">
        <w:rPr>
          <w:rFonts w:ascii="GHEA Grapalat" w:hAnsi="GHEA Grapalat" w:cs="GHEA Grapalat"/>
          <w:b/>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14:paraId="0B2E578B" w14:textId="77777777" w:rsidR="00382D51" w:rsidRPr="009123D1"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14:paraId="0BE1334F" w14:textId="77777777" w:rsidR="00484876" w:rsidRPr="009123D1"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9123D1">
        <w:rPr>
          <w:rFonts w:ascii="GHEA Grapalat" w:hAnsi="GHEA Grapalat" w:cs="Arial"/>
          <w:b/>
          <w:sz w:val="19"/>
          <w:szCs w:val="19"/>
        </w:rPr>
        <w:t>III. FORM OF GETTING CLARIFICATION AND MAKING THE CHANGE IN AN ANNOUNCEMENT</w:t>
      </w:r>
    </w:p>
    <w:p w14:paraId="597A1FEF" w14:textId="77777777" w:rsidR="00DC13BE" w:rsidRPr="009123D1"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9123D1">
        <w:rPr>
          <w:rFonts w:ascii="GHEA Grapalat" w:hAnsi="GHEA Grapalat"/>
          <w:sz w:val="19"/>
          <w:szCs w:val="19"/>
        </w:rPr>
        <w:t xml:space="preserve">6. </w:t>
      </w:r>
      <w:r w:rsidR="00DC13BE" w:rsidRPr="009123D1">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3D28038B" w14:textId="77777777" w:rsidR="00DC13BE" w:rsidRPr="009123D1"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9123D1">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14:paraId="431CBEAB" w14:textId="77777777" w:rsidR="00DC13BE" w:rsidRPr="009123D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9123D1">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40CB716D" w14:textId="77777777" w:rsidR="00484876" w:rsidRPr="009123D1"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14:paraId="57CB2B21"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2842643C" w14:textId="77777777" w:rsidR="00A94EFE" w:rsidRPr="009123D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123D1">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9123D1">
        <w:rPr>
          <w:rFonts w:ascii="GHEA Grapalat" w:hAnsi="GHEA Grapalat" w:cs="Arial"/>
          <w:sz w:val="19"/>
          <w:szCs w:val="19"/>
          <w:lang w:eastAsia="ru-RU"/>
        </w:rPr>
        <w:t>e modification in the bulletin.</w:t>
      </w:r>
    </w:p>
    <w:p w14:paraId="160C2412" w14:textId="77777777" w:rsidR="00484876" w:rsidRPr="009123D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123D1">
        <w:rPr>
          <w:rFonts w:ascii="GHEA Grapalat" w:hAnsi="GHEA Grapalat" w:cs="Arial"/>
          <w:sz w:val="19"/>
          <w:szCs w:val="19"/>
          <w:lang w:eastAsia="ru-RU"/>
        </w:rPr>
        <w:lastRenderedPageBreak/>
        <w:t>10. In case of changes in the pre-qualification statement, the deadline for submitting prequalification applications shall be calculated from the date of publication of the announcement of modification in the bulletin.</w:t>
      </w:r>
    </w:p>
    <w:p w14:paraId="6AD08AF2" w14:textId="77777777" w:rsidR="00A94EFE" w:rsidRPr="009123D1" w:rsidRDefault="00A94EFE" w:rsidP="00382D51">
      <w:pPr>
        <w:shd w:val="clear" w:color="auto" w:fill="FFFFFF"/>
        <w:spacing w:after="0" w:line="240" w:lineRule="auto"/>
        <w:ind w:right="-2"/>
        <w:jc w:val="center"/>
        <w:textAlignment w:val="top"/>
        <w:rPr>
          <w:rFonts w:ascii="GHEA Grapalat" w:hAnsi="GHEA Grapalat" w:cs="Arial"/>
          <w:b/>
          <w:sz w:val="19"/>
          <w:szCs w:val="19"/>
        </w:rPr>
      </w:pPr>
    </w:p>
    <w:p w14:paraId="5D6F5FE5" w14:textId="77777777" w:rsidR="00484876" w:rsidRPr="009123D1"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9123D1">
        <w:rPr>
          <w:rFonts w:ascii="GHEA Grapalat" w:hAnsi="GHEA Grapalat" w:cs="Arial"/>
          <w:b/>
          <w:sz w:val="19"/>
          <w:szCs w:val="19"/>
        </w:rPr>
        <w:t>IV. THE FORM OF PRESENTATION OF THE PRE-QUALIFICATION APPLICATION:</w:t>
      </w:r>
      <w:r w:rsidRPr="009123D1">
        <w:rPr>
          <w:rFonts w:ascii="GHEA Grapalat" w:hAnsi="GHEA Grapalat" w:cs="Arial"/>
          <w:b/>
          <w:sz w:val="19"/>
          <w:szCs w:val="19"/>
        </w:rPr>
        <w:br/>
      </w:r>
      <w:r w:rsidRPr="009123D1">
        <w:rPr>
          <w:rFonts w:ascii="GHEA Grapalat" w:hAnsi="GHEA Grapalat" w:cs="Arial"/>
          <w:sz w:val="19"/>
          <w:szCs w:val="19"/>
        </w:rPr>
        <w:t>11. In order to participate in this procedure, the participant submits the application to the committee.</w:t>
      </w:r>
    </w:p>
    <w:p w14:paraId="14BEC94F"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2. The pre-qualification application may be submitted to the commission by:</w:t>
      </w:r>
    </w:p>
    <w:p w14:paraId="763D8B80" w14:textId="77777777" w:rsidR="00484876" w:rsidRPr="009123D1"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1</w:t>
      </w:r>
      <w:r w:rsidR="00484876" w:rsidRPr="009123D1">
        <w:rPr>
          <w:rFonts w:ascii="GHEA Grapalat" w:hAnsi="GHEA Grapalat" w:cs="Arial"/>
          <w:sz w:val="19"/>
          <w:szCs w:val="19"/>
        </w:rPr>
        <w:t>) in documentary form in a closed, glued envelope by the language of making pre-qualification applicatio</w:t>
      </w:r>
      <w:r w:rsidR="00A94EFE" w:rsidRPr="009123D1">
        <w:rPr>
          <w:rFonts w:ascii="GHEA Grapalat" w:hAnsi="GHEA Grapalat" w:cs="Arial"/>
          <w:sz w:val="19"/>
          <w:szCs w:val="19"/>
        </w:rPr>
        <w:t>n</w:t>
      </w:r>
      <w:r w:rsidR="00484876" w:rsidRPr="009123D1">
        <w:rPr>
          <w:rFonts w:ascii="GHEA Grapalat" w:hAnsi="GHEA Grapalat" w:cs="Arial"/>
          <w:sz w:val="19"/>
          <w:szCs w:val="19"/>
        </w:rPr>
        <w:t>. On the envelope shall be indicated the following:</w:t>
      </w:r>
    </w:p>
    <w:p w14:paraId="321DA95C"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a. The name of the client and the address (s) of the application submission;</w:t>
      </w:r>
    </w:p>
    <w:p w14:paraId="36F6EBA4"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B. Procedure code.</w:t>
      </w:r>
    </w:p>
    <w:p w14:paraId="39BAB56A"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C. "Don’t ope</w:t>
      </w:r>
      <w:r w:rsidR="007A6197" w:rsidRPr="009123D1">
        <w:rPr>
          <w:rFonts w:ascii="GHEA Grapalat" w:hAnsi="GHEA Grapalat" w:cs="Arial"/>
          <w:sz w:val="19"/>
          <w:szCs w:val="19"/>
        </w:rPr>
        <w:t>n until the application opening</w:t>
      </w:r>
      <w:r w:rsidRPr="009123D1">
        <w:rPr>
          <w:rFonts w:ascii="GHEA Grapalat" w:hAnsi="GHEA Grapalat" w:cs="Arial"/>
          <w:sz w:val="19"/>
          <w:szCs w:val="19"/>
        </w:rPr>
        <w:t>".</w:t>
      </w:r>
    </w:p>
    <w:p w14:paraId="4ACE7E3F"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D. The participant's name (name), location and telephone number.</w:t>
      </w:r>
    </w:p>
    <w:p w14:paraId="6ECE0F73" w14:textId="27BA758D" w:rsidR="000431C5"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13. The applications of the Procedure must be submitted to the Committee not later than </w:t>
      </w:r>
      <w:r w:rsidR="00D57678">
        <w:rPr>
          <w:rFonts w:ascii="GHEA Grapalat" w:hAnsi="GHEA Grapalat" w:cs="Sylfaen"/>
          <w:b/>
          <w:color w:val="FF0000"/>
          <w:sz w:val="19"/>
          <w:szCs w:val="19"/>
        </w:rPr>
        <w:t>08</w:t>
      </w:r>
      <w:r w:rsidR="00EF7064" w:rsidRPr="005E56B1">
        <w:rPr>
          <w:rFonts w:ascii="GHEA Grapalat" w:hAnsi="GHEA Grapalat" w:cs="Sylfaen"/>
          <w:b/>
          <w:color w:val="FF0000"/>
          <w:sz w:val="19"/>
          <w:szCs w:val="19"/>
        </w:rPr>
        <w:t>.</w:t>
      </w:r>
      <w:r w:rsidR="00D57678">
        <w:rPr>
          <w:rFonts w:ascii="GHEA Grapalat" w:hAnsi="GHEA Grapalat" w:cs="Sylfaen"/>
          <w:b/>
          <w:color w:val="FF0000"/>
          <w:sz w:val="19"/>
          <w:szCs w:val="19"/>
        </w:rPr>
        <w:t>10</w:t>
      </w:r>
      <w:r w:rsidR="00A94EFE" w:rsidRPr="005E56B1">
        <w:rPr>
          <w:rFonts w:ascii="GHEA Grapalat" w:hAnsi="GHEA Grapalat" w:cs="Sylfaen"/>
          <w:b/>
          <w:color w:val="FF0000"/>
          <w:sz w:val="19"/>
          <w:szCs w:val="19"/>
          <w:lang w:val="af-ZA"/>
        </w:rPr>
        <w:t>.20</w:t>
      </w:r>
      <w:r w:rsidR="00EF7064" w:rsidRPr="005E56B1">
        <w:rPr>
          <w:rFonts w:ascii="GHEA Grapalat" w:hAnsi="GHEA Grapalat" w:cs="Sylfaen"/>
          <w:b/>
          <w:color w:val="FF0000"/>
          <w:sz w:val="19"/>
          <w:szCs w:val="19"/>
          <w:lang w:val="af-ZA"/>
        </w:rPr>
        <w:t>2</w:t>
      </w:r>
      <w:r w:rsidR="005E56B1" w:rsidRPr="005E56B1">
        <w:rPr>
          <w:rFonts w:ascii="GHEA Grapalat" w:hAnsi="GHEA Grapalat" w:cs="Sylfaen"/>
          <w:b/>
          <w:color w:val="FF0000"/>
          <w:sz w:val="19"/>
          <w:szCs w:val="19"/>
          <w:lang w:val="af-ZA"/>
        </w:rPr>
        <w:t>5</w:t>
      </w:r>
      <w:r w:rsidRPr="005E56B1">
        <w:rPr>
          <w:rFonts w:ascii="GHEA Grapalat" w:hAnsi="GHEA Grapalat" w:cs="Arial"/>
          <w:b/>
          <w:color w:val="FF0000"/>
          <w:sz w:val="19"/>
          <w:szCs w:val="19"/>
          <w:lang w:eastAsia="ru-RU"/>
        </w:rPr>
        <w:t xml:space="preserve"> at 1</w:t>
      </w:r>
      <w:r w:rsidR="00616EE1" w:rsidRPr="005E56B1">
        <w:rPr>
          <w:rFonts w:ascii="GHEA Grapalat" w:hAnsi="GHEA Grapalat" w:cs="Arial"/>
          <w:b/>
          <w:color w:val="FF0000"/>
          <w:sz w:val="19"/>
          <w:szCs w:val="19"/>
          <w:lang w:eastAsia="ru-RU"/>
        </w:rPr>
        <w:t>1</w:t>
      </w:r>
      <w:r w:rsidRPr="005E56B1">
        <w:rPr>
          <w:rFonts w:ascii="GHEA Grapalat" w:hAnsi="GHEA Grapalat" w:cs="Arial"/>
          <w:b/>
          <w:color w:val="FF0000"/>
          <w:sz w:val="19"/>
          <w:szCs w:val="19"/>
          <w:lang w:eastAsia="ru-RU"/>
        </w:rPr>
        <w:t>:</w:t>
      </w:r>
      <w:r w:rsidR="00D57678">
        <w:rPr>
          <w:rFonts w:ascii="GHEA Grapalat" w:hAnsi="GHEA Grapalat" w:cs="Arial"/>
          <w:b/>
          <w:color w:val="FF0000"/>
          <w:sz w:val="19"/>
          <w:szCs w:val="19"/>
          <w:lang w:eastAsia="ru-RU"/>
        </w:rPr>
        <w:t>0</w:t>
      </w:r>
      <w:r w:rsidR="001E58CF">
        <w:rPr>
          <w:rFonts w:ascii="GHEA Grapalat" w:hAnsi="GHEA Grapalat" w:cs="Arial"/>
          <w:b/>
          <w:color w:val="FF0000"/>
          <w:sz w:val="19"/>
          <w:szCs w:val="19"/>
          <w:lang w:eastAsia="ru-RU"/>
        </w:rPr>
        <w:t>0</w:t>
      </w:r>
      <w:r w:rsidRPr="005E56B1">
        <w:rPr>
          <w:rFonts w:ascii="GHEA Grapalat" w:hAnsi="GHEA Grapalat" w:cs="Arial"/>
          <w:b/>
          <w:color w:val="FF0000"/>
          <w:sz w:val="19"/>
          <w:szCs w:val="19"/>
          <w:lang w:eastAsia="ru-RU"/>
        </w:rPr>
        <w:t>am</w:t>
      </w:r>
      <w:r w:rsidRPr="005E56B1">
        <w:rPr>
          <w:rFonts w:ascii="GHEA Grapalat" w:hAnsi="GHEA Grapalat" w:cs="Arial"/>
          <w:sz w:val="19"/>
          <w:szCs w:val="19"/>
          <w:lang w:eastAsia="ru-RU"/>
        </w:rPr>
        <w:t>.</w:t>
      </w:r>
      <w:r w:rsidRPr="009123D1">
        <w:rPr>
          <w:rFonts w:ascii="GHEA Grapalat" w:hAnsi="GHEA Grapalat" w:cs="Arial"/>
          <w:sz w:val="19"/>
          <w:szCs w:val="19"/>
          <w:lang w:eastAsia="ru-RU"/>
        </w:rPr>
        <w:br/>
        <w:t>Pre-qualification applications must be submitted to the Commission before the deadline prescribed in this paragraph by (</w:t>
      </w:r>
      <w:r w:rsidR="00DC13BE" w:rsidRPr="009123D1">
        <w:rPr>
          <w:rFonts w:ascii="GHEA Grapalat" w:hAnsi="GHEA Grapalat"/>
          <w:sz w:val="19"/>
          <w:szCs w:val="19"/>
        </w:rPr>
        <w:t xml:space="preserve">Department of </w:t>
      </w:r>
      <w:r w:rsidR="00B52F7F" w:rsidRPr="009123D1">
        <w:rPr>
          <w:rFonts w:ascii="GHEA Grapalat" w:hAnsi="GHEA Grapalat"/>
          <w:sz w:val="19"/>
          <w:szCs w:val="19"/>
        </w:rPr>
        <w:t>Organization</w:t>
      </w:r>
      <w:r w:rsidR="00DC13BE" w:rsidRPr="009123D1">
        <w:rPr>
          <w:rFonts w:ascii="GHEA Grapalat" w:hAnsi="GHEA Grapalat"/>
          <w:sz w:val="19"/>
          <w:szCs w:val="19"/>
        </w:rPr>
        <w:t>of Procurement of the Ministry of Defense of the RA located on Bagrevand 5, Yerevan, N 20</w:t>
      </w:r>
      <w:r w:rsidR="006F147F">
        <w:rPr>
          <w:rFonts w:ascii="GHEA Grapalat" w:hAnsi="GHEA Grapalat"/>
          <w:sz w:val="19"/>
          <w:szCs w:val="19"/>
        </w:rPr>
        <w:t>6</w:t>
      </w:r>
      <w:r w:rsidR="00DB5A7D" w:rsidRPr="009123D1">
        <w:rPr>
          <w:rFonts w:ascii="GHEA Grapalat" w:hAnsi="GHEA Grapalat"/>
          <w:sz w:val="19"/>
          <w:szCs w:val="19"/>
        </w:rPr>
        <w:t>8</w:t>
      </w:r>
      <w:r w:rsidR="00DC13BE" w:rsidRPr="009123D1">
        <w:rPr>
          <w:rFonts w:ascii="GHEA Grapalat" w:hAnsi="GHEA Grapalat"/>
          <w:sz w:val="19"/>
          <w:szCs w:val="19"/>
        </w:rPr>
        <w:t xml:space="preserve"> room</w:t>
      </w:r>
      <w:r w:rsidRPr="009123D1">
        <w:rPr>
          <w:rFonts w:ascii="GHEA Grapalat" w:hAnsi="GHEA Grapalat" w:cs="Arial"/>
          <w:sz w:val="19"/>
          <w:szCs w:val="19"/>
          <w:lang w:eastAsia="ru-RU"/>
        </w:rPr>
        <w:t>).</w:t>
      </w:r>
    </w:p>
    <w:p w14:paraId="7233A370" w14:textId="77777777" w:rsidR="001B138E" w:rsidRPr="009123D1" w:rsidRDefault="001B138E" w:rsidP="001B138E">
      <w:pPr>
        <w:pStyle w:val="1"/>
        <w:spacing w:after="0" w:line="240" w:lineRule="auto"/>
        <w:ind w:left="0" w:firstLine="284"/>
        <w:jc w:val="both"/>
        <w:rPr>
          <w:rFonts w:ascii="GHEA Grapalat" w:hAnsi="GHEA Grapalat"/>
          <w:color w:val="7030A0"/>
          <w:sz w:val="18"/>
          <w:szCs w:val="18"/>
        </w:rPr>
      </w:pPr>
      <w:r w:rsidRPr="009123D1">
        <w:rPr>
          <w:rFonts w:ascii="GHEA Grapalat" w:hAnsi="GHEA Grapalat"/>
          <w:color w:val="7030A0"/>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14:paraId="4211F8D9" w14:textId="77777777" w:rsidR="001B138E" w:rsidRPr="009123D1" w:rsidRDefault="001B138E" w:rsidP="001B138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8"/>
          <w:szCs w:val="18"/>
          <w:lang w:val="hy-AM" w:eastAsia="ru-RU"/>
        </w:rPr>
      </w:pPr>
      <w:r w:rsidRPr="009123D1">
        <w:rPr>
          <w:rFonts w:ascii="GHEA Grapalat" w:eastAsia="Times New Roman" w:hAnsi="GHEA Grapalat" w:cs="Calibri"/>
          <w:color w:val="00B0F0"/>
          <w:sz w:val="18"/>
          <w:szCs w:val="18"/>
          <w:lang w:eastAsia="ru-RU"/>
        </w:rPr>
        <w:t xml:space="preserve">     </w:t>
      </w:r>
      <w:r w:rsidRPr="009123D1">
        <w:rPr>
          <w:rFonts w:ascii="GHEA Grapalat" w:eastAsia="Times New Roman" w:hAnsi="GHEA Grapalat" w:cs="Calibri"/>
          <w:color w:val="00B0F0"/>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46846BBB" w14:textId="15AEFE76"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4.  After receiving pre</w:t>
      </w:r>
      <w:r w:rsidR="00B52F7F" w:rsidRPr="009123D1">
        <w:rPr>
          <w:rFonts w:ascii="GHEA Grapalat" w:hAnsi="GHEA Grapalat" w:cs="Arial"/>
          <w:sz w:val="19"/>
          <w:szCs w:val="19"/>
          <w:lang w:eastAsia="ru-RU"/>
        </w:rPr>
        <w:t>-</w:t>
      </w:r>
      <w:r w:rsidRPr="009123D1">
        <w:rPr>
          <w:rFonts w:ascii="GHEA Grapalat" w:hAnsi="GHEA Grapalat" w:cs="Arial"/>
          <w:sz w:val="19"/>
          <w:szCs w:val="19"/>
          <w:lang w:eastAsia="ru-RU"/>
        </w:rPr>
        <w:t xml:space="preserve">qualification applications in documentary form they are being recorded in the register by the secretary of the commission, </w:t>
      </w:r>
      <w:r w:rsidR="008273D2">
        <w:rPr>
          <w:rFonts w:ascii="GHEA Grapalat" w:hAnsi="GHEA Grapalat" w:cs="Arial"/>
          <w:sz w:val="19"/>
          <w:szCs w:val="19"/>
          <w:lang w:eastAsia="ru-RU"/>
        </w:rPr>
        <w:t>Cheif</w:t>
      </w:r>
      <w:r w:rsidRPr="008273D2">
        <w:rPr>
          <w:rFonts w:ascii="GHEA Grapalat" w:hAnsi="GHEA Grapalat" w:cs="Arial"/>
          <w:sz w:val="19"/>
          <w:szCs w:val="19"/>
          <w:lang w:eastAsia="ru-RU"/>
        </w:rPr>
        <w:t xml:space="preserve"> of the </w:t>
      </w:r>
      <w:r w:rsidR="00B52F7F" w:rsidRPr="008273D2">
        <w:rPr>
          <w:rFonts w:ascii="GHEA Grapalat" w:hAnsi="GHEA Grapalat"/>
          <w:sz w:val="19"/>
          <w:szCs w:val="19"/>
        </w:rPr>
        <w:t>Organizationof Procurement of the Ministry of Defense</w:t>
      </w:r>
      <w:r w:rsidR="00A94EFE" w:rsidRPr="008273D2">
        <w:rPr>
          <w:rFonts w:ascii="GHEA Grapalat" w:hAnsi="GHEA Grapalat" w:cs="Arial"/>
          <w:sz w:val="19"/>
          <w:szCs w:val="19"/>
          <w:lang w:eastAsia="ru-RU"/>
        </w:rPr>
        <w:t>of the Republic of Armenia</w:t>
      </w:r>
      <w:r w:rsidR="0031601D" w:rsidRPr="008273D2">
        <w:rPr>
          <w:rFonts w:ascii="GHEA Grapalat" w:hAnsi="GHEA Grapalat" w:cs="Arial"/>
          <w:sz w:val="19"/>
          <w:szCs w:val="19"/>
          <w:lang w:eastAsia="ru-RU"/>
        </w:rPr>
        <w:t xml:space="preserve"> V</w:t>
      </w:r>
      <w:r w:rsidR="0041610D" w:rsidRPr="008273D2">
        <w:rPr>
          <w:rFonts w:ascii="GHEA Grapalat" w:hAnsi="GHEA Grapalat" w:cs="Arial"/>
          <w:sz w:val="19"/>
          <w:szCs w:val="19"/>
          <w:lang w:eastAsia="ru-RU"/>
        </w:rPr>
        <w:t>.</w:t>
      </w:r>
      <w:r w:rsidR="0031601D" w:rsidRPr="008273D2">
        <w:rPr>
          <w:rFonts w:ascii="GHEA Grapalat" w:hAnsi="GHEA Grapalat" w:cs="Arial"/>
          <w:sz w:val="19"/>
          <w:szCs w:val="19"/>
          <w:lang w:eastAsia="ru-RU"/>
        </w:rPr>
        <w:t>Sahak</w:t>
      </w:r>
      <w:r w:rsidR="0041610D" w:rsidRPr="008273D2">
        <w:rPr>
          <w:rFonts w:ascii="GHEA Grapalat" w:hAnsi="GHEA Grapalat" w:cs="Arial"/>
          <w:sz w:val="19"/>
          <w:szCs w:val="19"/>
          <w:lang w:eastAsia="ru-RU"/>
        </w:rPr>
        <w:t>yan</w:t>
      </w:r>
      <w:r w:rsidRPr="008273D2">
        <w:rPr>
          <w:rFonts w:ascii="GHEA Grapalat" w:hAnsi="GHEA Grapalat" w:cs="Arial"/>
          <w:sz w:val="19"/>
          <w:szCs w:val="19"/>
          <w:lang w:eastAsia="ru-RU"/>
        </w:rPr>
        <w:t>.</w:t>
      </w:r>
    </w:p>
    <w:p w14:paraId="6125C909"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019E51E3"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5.The bidder shall submit the following in the prequalification bid:</w:t>
      </w:r>
    </w:p>
    <w:p w14:paraId="31B82F5B"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written application certified by the bidder for participation in the prequalification procedure pursuant to Annex N 1;</w:t>
      </w:r>
    </w:p>
    <w:p w14:paraId="01FD9140"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2)</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 xml:space="preserve">statement certified </w:t>
      </w:r>
      <w:r w:rsidR="00F74669" w:rsidRPr="009123D1">
        <w:rPr>
          <w:rFonts w:ascii="GHEA Grapalat" w:hAnsi="GHEA Grapalat" w:cs="Arial"/>
          <w:sz w:val="19"/>
          <w:szCs w:val="19"/>
          <w:lang w:eastAsia="ru-RU"/>
        </w:rPr>
        <w:t>by the</w:t>
      </w:r>
      <w:r w:rsidRPr="009123D1">
        <w:rPr>
          <w:rFonts w:ascii="GHEA Grapalat" w:hAnsi="GHEA Grapalat" w:cs="Arial"/>
          <w:sz w:val="19"/>
          <w:szCs w:val="19"/>
          <w:lang w:eastAsia="ru-RU"/>
        </w:rPr>
        <w:t xml:space="preserve"> bidder on compliance with the requirements of qualification criterion prescribed by this notice pursuant to Annex N 2;</w:t>
      </w:r>
    </w:p>
    <w:p w14:paraId="77BA0566" w14:textId="3BED9F9C"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3)</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 xml:space="preserve">copy of the </w:t>
      </w:r>
      <w:r w:rsidR="00F74669" w:rsidRPr="009123D1">
        <w:rPr>
          <w:rFonts w:ascii="GHEA Grapalat" w:hAnsi="GHEA Grapalat" w:cs="Arial"/>
          <w:sz w:val="19"/>
          <w:szCs w:val="19"/>
          <w:lang w:eastAsia="ru-RU"/>
        </w:rPr>
        <w:t>joint activity contract</w:t>
      </w:r>
      <w:r w:rsidRPr="009123D1">
        <w:rPr>
          <w:rFonts w:ascii="GHEA Grapalat" w:hAnsi="GHEA Grapalat" w:cs="Arial"/>
          <w:sz w:val="19"/>
          <w:szCs w:val="19"/>
          <w:lang w:eastAsia="ru-RU"/>
        </w:rPr>
        <w:t xml:space="preserve">, where bidders participate in this procedure as a joint </w:t>
      </w:r>
      <w:r w:rsidR="00F74669" w:rsidRPr="009123D1">
        <w:rPr>
          <w:rFonts w:ascii="GHEA Grapalat" w:hAnsi="GHEA Grapalat" w:cs="Arial"/>
          <w:sz w:val="19"/>
          <w:szCs w:val="19"/>
          <w:lang w:eastAsia="ru-RU"/>
        </w:rPr>
        <w:t xml:space="preserve">activity </w:t>
      </w:r>
      <w:r w:rsidRPr="009123D1">
        <w:rPr>
          <w:rFonts w:ascii="GHEA Grapalat" w:hAnsi="GHEA Grapalat" w:cs="Arial"/>
          <w:sz w:val="19"/>
          <w:szCs w:val="19"/>
          <w:lang w:eastAsia="ru-RU"/>
        </w:rPr>
        <w:t>(as a consortium).</w:t>
      </w:r>
    </w:p>
    <w:p w14:paraId="366E04A5" w14:textId="77777777" w:rsidR="001B138E" w:rsidRPr="009123D1" w:rsidRDefault="001B138E" w:rsidP="001B138E">
      <w:pPr>
        <w:shd w:val="clear" w:color="auto" w:fill="FFFFFF"/>
        <w:spacing w:after="0" w:line="240" w:lineRule="auto"/>
        <w:ind w:right="-2" w:firstLine="180"/>
        <w:jc w:val="both"/>
        <w:textAlignment w:val="top"/>
        <w:rPr>
          <w:rFonts w:ascii="GHEA Grapalat" w:hAnsi="GHEA Grapalat" w:cs="Arial"/>
          <w:color w:val="FF0000"/>
          <w:sz w:val="18"/>
          <w:szCs w:val="18"/>
          <w:lang w:eastAsia="ru-RU"/>
        </w:rPr>
      </w:pPr>
      <w:r w:rsidRPr="009123D1">
        <w:rPr>
          <w:rFonts w:ascii="GHEA Grapalat" w:hAnsi="GHEA Grapalat" w:cs="Arial"/>
          <w:color w:val="FF0000"/>
          <w:sz w:val="18"/>
          <w:szCs w:val="18"/>
          <w:lang w:eastAsia="ru-RU"/>
        </w:rPr>
        <w:t xml:space="preserve">16. The bidder submits an application for pre-qualification in documentary form, and all documents included in the application, with the exception of the document provided for in paragraph 15 of subparagraph 3 of this announcement, are submitted from the </w:t>
      </w:r>
      <w:r w:rsidRPr="009123D1">
        <w:rPr>
          <w:rFonts w:ascii="GHEA Grapalat" w:hAnsi="GHEA Grapalat" w:cs="Arial"/>
          <w:color w:val="00B0F0"/>
          <w:sz w:val="18"/>
          <w:szCs w:val="18"/>
          <w:lang w:eastAsia="ru-RU"/>
        </w:rPr>
        <w:t>original and 1(one) copy</w:t>
      </w:r>
      <w:r w:rsidRPr="009123D1">
        <w:rPr>
          <w:rFonts w:ascii="GHEA Grapalat" w:hAnsi="GHEA Grapalat" w:cs="Arial"/>
          <w:color w:val="FF0000"/>
          <w:sz w:val="18"/>
          <w:szCs w:val="18"/>
          <w:lang w:eastAsia="ru-RU"/>
        </w:rPr>
        <w:t>. The words "original" and "copy" are written on the package of documents. Instead of the original documents, copies of their notarized copies can be submitted.</w:t>
      </w:r>
    </w:p>
    <w:p w14:paraId="35B4F400" w14:textId="77777777" w:rsidR="00A94EFE"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7. Prequalification applications, besides Armenian, can also be s</w:t>
      </w:r>
      <w:r w:rsidR="00A94EFE" w:rsidRPr="009123D1">
        <w:rPr>
          <w:rFonts w:ascii="GHEA Grapalat" w:hAnsi="GHEA Grapalat" w:cs="Arial"/>
          <w:sz w:val="19"/>
          <w:szCs w:val="19"/>
        </w:rPr>
        <w:t>ubmitted in English or Russian.</w:t>
      </w:r>
    </w:p>
    <w:p w14:paraId="7A017778"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14:paraId="25511DC6" w14:textId="77777777" w:rsidR="00484876" w:rsidRPr="009123D1"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14:paraId="33EFED0D" w14:textId="77777777" w:rsidR="007A6197" w:rsidRPr="009123D1"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9123D1">
        <w:rPr>
          <w:rFonts w:ascii="GHEA Grapalat" w:hAnsi="GHEA Grapalat" w:cs="Arial"/>
          <w:b/>
          <w:sz w:val="19"/>
          <w:szCs w:val="19"/>
        </w:rPr>
        <w:t>V. OPENING, EVALUATION AND SUMMARIZING OF PREQUALIFICATION APPLICATION;</w:t>
      </w:r>
    </w:p>
    <w:p w14:paraId="1665E770" w14:textId="05140D16" w:rsidR="00484876" w:rsidRPr="009123D1" w:rsidRDefault="00484876" w:rsidP="00840CFD">
      <w:pPr>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9. Opening, evaluation and summarizing the results of prequalification applications are taking place at the opening of the pre</w:t>
      </w:r>
      <w:r w:rsidR="00716F4B" w:rsidRPr="009123D1">
        <w:rPr>
          <w:rFonts w:ascii="GHEA Grapalat" w:hAnsi="GHEA Grapalat" w:cs="Arial"/>
          <w:sz w:val="19"/>
          <w:szCs w:val="19"/>
          <w:lang w:eastAsia="ru-RU"/>
        </w:rPr>
        <w:t>-</w:t>
      </w:r>
      <w:r w:rsidRPr="009123D1">
        <w:rPr>
          <w:rFonts w:ascii="GHEA Grapalat" w:hAnsi="GHEA Grapalat" w:cs="Arial"/>
          <w:sz w:val="19"/>
          <w:szCs w:val="19"/>
          <w:lang w:eastAsia="ru-RU"/>
        </w:rPr>
        <w:t xml:space="preserve">qualification applications at </w:t>
      </w:r>
      <w:r w:rsidRPr="005E56B1">
        <w:rPr>
          <w:rFonts w:ascii="GHEA Grapalat" w:hAnsi="GHEA Grapalat" w:cs="Arial"/>
          <w:b/>
          <w:color w:val="FF0000"/>
          <w:sz w:val="19"/>
          <w:szCs w:val="19"/>
          <w:lang w:eastAsia="ru-RU"/>
        </w:rPr>
        <w:t>1</w:t>
      </w:r>
      <w:r w:rsidR="00616EE1" w:rsidRPr="005E56B1">
        <w:rPr>
          <w:rFonts w:ascii="GHEA Grapalat" w:hAnsi="GHEA Grapalat" w:cs="Arial"/>
          <w:b/>
          <w:color w:val="FF0000"/>
          <w:sz w:val="19"/>
          <w:szCs w:val="19"/>
          <w:lang w:eastAsia="ru-RU"/>
        </w:rPr>
        <w:t>1</w:t>
      </w:r>
      <w:r w:rsidRPr="005E56B1">
        <w:rPr>
          <w:rFonts w:ascii="GHEA Grapalat" w:hAnsi="GHEA Grapalat" w:cs="Arial"/>
          <w:b/>
          <w:color w:val="FF0000"/>
          <w:sz w:val="19"/>
          <w:szCs w:val="19"/>
          <w:lang w:eastAsia="ru-RU"/>
        </w:rPr>
        <w:t>:</w:t>
      </w:r>
      <w:r w:rsidR="00C055D6">
        <w:rPr>
          <w:rFonts w:ascii="GHEA Grapalat" w:hAnsi="GHEA Grapalat" w:cs="Arial"/>
          <w:b/>
          <w:color w:val="FF0000"/>
          <w:sz w:val="19"/>
          <w:szCs w:val="19"/>
          <w:lang w:eastAsia="ru-RU"/>
        </w:rPr>
        <w:t>0</w:t>
      </w:r>
      <w:r w:rsidR="009C53B4">
        <w:rPr>
          <w:rFonts w:ascii="GHEA Grapalat" w:hAnsi="GHEA Grapalat" w:cs="Arial"/>
          <w:b/>
          <w:color w:val="FF0000"/>
          <w:sz w:val="19"/>
          <w:szCs w:val="19"/>
          <w:lang w:eastAsia="ru-RU"/>
        </w:rPr>
        <w:t>0</w:t>
      </w:r>
      <w:r w:rsidRPr="005E56B1">
        <w:rPr>
          <w:rFonts w:ascii="GHEA Grapalat" w:hAnsi="GHEA Grapalat" w:cs="Arial"/>
          <w:b/>
          <w:color w:val="FF0000"/>
          <w:sz w:val="19"/>
          <w:szCs w:val="19"/>
          <w:lang w:eastAsia="ru-RU"/>
        </w:rPr>
        <w:t xml:space="preserve">am, </w:t>
      </w:r>
      <w:r w:rsidR="00C055D6">
        <w:rPr>
          <w:rFonts w:ascii="GHEA Grapalat" w:hAnsi="GHEA Grapalat" w:cs="Arial"/>
          <w:b/>
          <w:color w:val="FF0000"/>
          <w:sz w:val="19"/>
          <w:szCs w:val="19"/>
          <w:lang w:eastAsia="ru-RU"/>
        </w:rPr>
        <w:t>08</w:t>
      </w:r>
      <w:r w:rsidR="00EF7064" w:rsidRPr="005E56B1">
        <w:rPr>
          <w:rFonts w:ascii="GHEA Grapalat" w:hAnsi="GHEA Grapalat" w:cs="Sylfaen"/>
          <w:b/>
          <w:color w:val="FF0000"/>
          <w:sz w:val="19"/>
          <w:szCs w:val="19"/>
        </w:rPr>
        <w:t>.</w:t>
      </w:r>
      <w:r w:rsidR="00C055D6">
        <w:rPr>
          <w:rFonts w:ascii="GHEA Grapalat" w:hAnsi="GHEA Grapalat" w:cs="Sylfaen"/>
          <w:b/>
          <w:color w:val="FF0000"/>
          <w:sz w:val="19"/>
          <w:szCs w:val="19"/>
        </w:rPr>
        <w:t>10</w:t>
      </w:r>
      <w:r w:rsidR="00A94EFE" w:rsidRPr="005E56B1">
        <w:rPr>
          <w:rFonts w:ascii="GHEA Grapalat" w:hAnsi="GHEA Grapalat" w:cs="Sylfaen"/>
          <w:b/>
          <w:color w:val="FF0000"/>
          <w:sz w:val="19"/>
          <w:szCs w:val="19"/>
          <w:lang w:val="af-ZA"/>
        </w:rPr>
        <w:t>.20</w:t>
      </w:r>
      <w:r w:rsidR="00EF7064" w:rsidRPr="005E56B1">
        <w:rPr>
          <w:rFonts w:ascii="GHEA Grapalat" w:hAnsi="GHEA Grapalat" w:cs="Sylfaen"/>
          <w:b/>
          <w:color w:val="FF0000"/>
          <w:sz w:val="19"/>
          <w:szCs w:val="19"/>
          <w:lang w:val="af-ZA"/>
        </w:rPr>
        <w:t>2</w:t>
      </w:r>
      <w:r w:rsidR="005E56B1" w:rsidRPr="005E56B1">
        <w:rPr>
          <w:rFonts w:ascii="GHEA Grapalat" w:hAnsi="GHEA Grapalat" w:cs="Sylfaen"/>
          <w:b/>
          <w:color w:val="FF0000"/>
          <w:sz w:val="19"/>
          <w:szCs w:val="19"/>
          <w:lang w:val="af-ZA"/>
        </w:rPr>
        <w:t>5</w:t>
      </w:r>
      <w:r w:rsidR="009C7BBC" w:rsidRPr="005E56B1">
        <w:rPr>
          <w:rFonts w:ascii="GHEA Grapalat" w:hAnsi="GHEA Grapalat" w:cs="Sylfaen"/>
          <w:b/>
          <w:color w:val="FF0000"/>
          <w:sz w:val="19"/>
          <w:szCs w:val="19"/>
          <w:lang w:val="af-ZA"/>
        </w:rPr>
        <w:t>.</w:t>
      </w:r>
      <w:r w:rsidR="005E56B1">
        <w:rPr>
          <w:rFonts w:ascii="GHEA Grapalat" w:hAnsi="GHEA Grapalat" w:cs="Sylfaen"/>
          <w:b/>
          <w:color w:val="FF0000"/>
          <w:sz w:val="19"/>
          <w:szCs w:val="19"/>
          <w:lang w:val="af-ZA"/>
        </w:rPr>
        <w:t xml:space="preserve"> </w:t>
      </w:r>
      <w:r w:rsidR="00716F4B" w:rsidRPr="009123D1">
        <w:rPr>
          <w:rFonts w:ascii="GHEA Grapalat" w:hAnsi="GHEA Grapalat" w:cs="Arial"/>
          <w:sz w:val="19"/>
          <w:szCs w:val="19"/>
          <w:lang w:eastAsia="ru-RU"/>
        </w:rPr>
        <w:t xml:space="preserve">In the meeting room </w:t>
      </w:r>
      <w:r w:rsidR="00716F4B" w:rsidRPr="009123D1">
        <w:rPr>
          <w:rFonts w:ascii="GHEA Grapalat" w:hAnsi="GHEA Grapalat"/>
          <w:sz w:val="19"/>
          <w:szCs w:val="19"/>
        </w:rPr>
        <w:t>Department of Organization of Procurement of the Ministry of Defense of the RA</w:t>
      </w:r>
      <w:r w:rsidR="000009E1" w:rsidRPr="009123D1">
        <w:rPr>
          <w:rFonts w:ascii="GHEA Grapalat" w:hAnsi="GHEA Grapalat"/>
          <w:sz w:val="19"/>
          <w:szCs w:val="19"/>
        </w:rPr>
        <w:t xml:space="preserve"> </w:t>
      </w:r>
      <w:r w:rsidR="00716F4B" w:rsidRPr="009123D1">
        <w:rPr>
          <w:rFonts w:ascii="GHEA Grapalat" w:hAnsi="GHEA Grapalat" w:cs="Arial"/>
          <w:sz w:val="19"/>
          <w:szCs w:val="19"/>
          <w:lang w:eastAsia="ru-RU"/>
        </w:rPr>
        <w:t xml:space="preserve">locked </w:t>
      </w:r>
      <w:r w:rsidRPr="009123D1">
        <w:rPr>
          <w:rFonts w:ascii="GHEA Grapalat" w:hAnsi="GHEA Grapalat" w:cs="Arial"/>
          <w:sz w:val="19"/>
          <w:szCs w:val="19"/>
          <w:lang w:eastAsia="ru-RU"/>
        </w:rPr>
        <w:t>Yerevan, Bagrevand</w:t>
      </w:r>
      <w:r w:rsidR="000009E1" w:rsidRPr="009123D1">
        <w:rPr>
          <w:rFonts w:ascii="GHEA Grapalat" w:hAnsi="GHEA Grapalat" w:cs="Arial"/>
          <w:sz w:val="19"/>
          <w:szCs w:val="19"/>
          <w:lang w:eastAsia="ru-RU"/>
        </w:rPr>
        <w:t xml:space="preserve"> </w:t>
      </w:r>
      <w:r w:rsidR="00716F4B" w:rsidRPr="009123D1">
        <w:rPr>
          <w:rFonts w:ascii="GHEA Grapalat" w:hAnsi="GHEA Grapalat" w:cs="Arial"/>
          <w:sz w:val="19"/>
          <w:szCs w:val="19"/>
          <w:lang w:eastAsia="ru-RU"/>
        </w:rPr>
        <w:t>5</w:t>
      </w:r>
      <w:r w:rsidRPr="009123D1">
        <w:rPr>
          <w:rFonts w:ascii="GHEA Grapalat" w:hAnsi="GHEA Grapalat" w:cs="Arial"/>
          <w:sz w:val="19"/>
          <w:szCs w:val="19"/>
          <w:lang w:eastAsia="ru-RU"/>
        </w:rPr>
        <w:t>.</w:t>
      </w:r>
    </w:p>
    <w:p w14:paraId="5E6C73C0" w14:textId="4D898F1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0. In the session of Opening and Evaluation of Prequalification application:</w:t>
      </w:r>
    </w:p>
    <w:p w14:paraId="01A17235"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14:paraId="29A70C7C"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 After transferring the documents, referred to the subparagraph 1 of this point, to the chairman(chairman of the session), the Commission evaluates:</w:t>
      </w:r>
    </w:p>
    <w:p w14:paraId="0896B17D"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Compilation of envelopes containing applications, and compliance with the established order and opening of evaluated applications;</w:t>
      </w:r>
    </w:p>
    <w:p w14:paraId="1823CF7B"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a. Compilation of envelopes containing applications, and compliance with the established order and opening of corresponding evaluated applications;</w:t>
      </w:r>
    </w:p>
    <w:p w14:paraId="30DB7352"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b. The existence of the required (prescribed) documents in each opened envelope, and the compliance of the documents with them, to the requisites set forth in this declaration.</w:t>
      </w:r>
    </w:p>
    <w:p w14:paraId="6DE3D383"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14:paraId="58362C0E"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 xml:space="preserve">In case of non-compliance with the requirements of this declaration, during the prequalification application opening of the session the Commission shall delay the session for one working day and the secretary of the commission informs the </w:t>
      </w:r>
      <w:r w:rsidRPr="009123D1">
        <w:rPr>
          <w:rFonts w:ascii="GHEA Grapalat" w:hAnsi="GHEA Grapalat" w:cs="Arial"/>
          <w:sz w:val="19"/>
          <w:szCs w:val="19"/>
        </w:rPr>
        <w:lastRenderedPageBreak/>
        <w:t>participant on the same day electronically, proposing to correct the noncompliance before the end of the suspension of the session.</w:t>
      </w:r>
    </w:p>
    <w:p w14:paraId="3145070E"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Moreover mentioned in this point:</w:t>
      </w:r>
    </w:p>
    <w:p w14:paraId="402C6220" w14:textId="77777777" w:rsidR="00484876" w:rsidRPr="009123D1" w:rsidRDefault="00484876" w:rsidP="00A94EFE">
      <w:pPr>
        <w:pStyle w:val="norm"/>
        <w:shd w:val="clear" w:color="auto" w:fill="FFFFFF"/>
        <w:spacing w:line="240" w:lineRule="auto"/>
        <w:ind w:right="-2" w:firstLine="180"/>
        <w:rPr>
          <w:rFonts w:ascii="GHEA Grapalat" w:hAnsi="GHEA Grapalat" w:cs="Arial"/>
          <w:sz w:val="19"/>
          <w:szCs w:val="19"/>
        </w:rPr>
      </w:pPr>
      <w:r w:rsidRPr="009123D1">
        <w:rPr>
          <w:rFonts w:ascii="GHEA Grapalat" w:hAnsi="GHEA Grapalat" w:cs="Arial"/>
          <w:sz w:val="19"/>
          <w:szCs w:val="19"/>
        </w:rPr>
        <w:t>1. The Recorded non-compliances are described mandatory and detailed in suggestion.</w:t>
      </w:r>
    </w:p>
    <w:p w14:paraId="01BD4EC1" w14:textId="77777777" w:rsidR="00484876" w:rsidRPr="009123D1" w:rsidRDefault="00484876" w:rsidP="00A94EFE">
      <w:pPr>
        <w:pStyle w:val="norm"/>
        <w:shd w:val="clear" w:color="auto" w:fill="FFFFFF"/>
        <w:spacing w:line="240" w:lineRule="auto"/>
        <w:ind w:right="-2" w:firstLine="180"/>
        <w:rPr>
          <w:rFonts w:ascii="GHEA Grapalat" w:hAnsi="GHEA Grapalat" w:cs="Arial"/>
          <w:sz w:val="19"/>
          <w:szCs w:val="19"/>
        </w:rPr>
      </w:pPr>
      <w:r w:rsidRPr="009123D1">
        <w:rPr>
          <w:rFonts w:ascii="GHEA Grapalat" w:hAnsi="GHEA Grapalat" w:cs="Arial"/>
          <w:sz w:val="19"/>
          <w:szCs w:val="19"/>
        </w:rPr>
        <w:t>2. The suggestion is sent to the participant’s e-mail indicated in the application by the e-mail address of the secretary mentioned in this announcement.</w:t>
      </w:r>
    </w:p>
    <w:p w14:paraId="5682EF85" w14:textId="45E78383"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22. If the participant corrects the recorded </w:t>
      </w:r>
      <w:r w:rsidRPr="009123D1">
        <w:rPr>
          <w:rFonts w:ascii="GHEA Grapalat" w:hAnsi="GHEA Grapalat" w:cs="Arial"/>
          <w:sz w:val="19"/>
          <w:szCs w:val="19"/>
        </w:rPr>
        <w:t xml:space="preserve">non-compliances </w:t>
      </w:r>
      <w:r w:rsidRPr="009123D1">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9123D1">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w:t>
      </w:r>
      <w:r w:rsidR="006F147F">
        <w:rPr>
          <w:rFonts w:ascii="GHEA Grapalat" w:hAnsi="GHEA Grapalat" w:cs="Arial"/>
          <w:sz w:val="19"/>
          <w:szCs w:val="19"/>
          <w:lang w:eastAsia="ru-RU"/>
        </w:rPr>
        <w:t>6</w:t>
      </w:r>
      <w:r w:rsidR="00DB5A7D" w:rsidRPr="009123D1">
        <w:rPr>
          <w:rFonts w:ascii="GHEA Grapalat" w:hAnsi="GHEA Grapalat" w:cs="Arial"/>
          <w:sz w:val="19"/>
          <w:szCs w:val="19"/>
          <w:lang w:eastAsia="ru-RU"/>
        </w:rPr>
        <w:t>8</w:t>
      </w:r>
      <w:r w:rsidR="00716F4B" w:rsidRPr="009123D1">
        <w:rPr>
          <w:rFonts w:ascii="GHEA Grapalat" w:hAnsi="GHEA Grapalat" w:cs="Arial"/>
          <w:sz w:val="19"/>
          <w:szCs w:val="19"/>
          <w:lang w:eastAsia="ru-RU"/>
        </w:rPr>
        <w:t xml:space="preserve"> room):</w:t>
      </w:r>
    </w:p>
    <w:p w14:paraId="782B9E00"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9123D1">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9123D1">
        <w:rPr>
          <w:rFonts w:ascii="GHEA Grapalat" w:hAnsi="GHEA Grapalat" w:cs="Arial"/>
          <w:sz w:val="19"/>
          <w:szCs w:val="19"/>
          <w:lang w:eastAsia="ru-RU"/>
        </w:rPr>
        <w:t>) or an organization founded or owned by that person (share) has submitted an application for participation in the procedure.</w:t>
      </w:r>
      <w:r w:rsidRPr="009123D1">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14:paraId="3C59714B"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4E5C177F"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14:paraId="3DFE4764"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2) </w:t>
      </w:r>
      <w:r w:rsidRPr="009123D1">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14:paraId="5F05A284" w14:textId="77777777" w:rsidR="0014069C" w:rsidRPr="009123D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5. The right to participate in the closed pricing request competition process is granted to the participants included in the list of pre-qualified participants who:</w:t>
      </w:r>
    </w:p>
    <w:p w14:paraId="76387DF6" w14:textId="77777777" w:rsidR="0014069C" w:rsidRPr="009123D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 xml:space="preserve">1) </w:t>
      </w:r>
      <w:r w:rsidRPr="009123D1">
        <w:rPr>
          <w:rFonts w:ascii="GHEA Grapalat" w:hAnsi="GHEA Grapalat" w:cs="Arial"/>
          <w:color w:val="FF0000"/>
          <w:sz w:val="19"/>
          <w:szCs w:val="19"/>
        </w:rPr>
        <w:t>In case of persons residing in the Republic of Armenia</w:t>
      </w:r>
      <w:r w:rsidRPr="009123D1">
        <w:rPr>
          <w:rFonts w:ascii="GHEA Grapalat" w:hAnsi="GHEA Grapalat" w:cs="Arial"/>
          <w:sz w:val="19"/>
          <w:szCs w:val="19"/>
        </w:rPr>
        <w:t>, confirmation: within the period defined by this announcement, the Secretary of the Commission shall be presented with the original of the agreement on the storage of information containing state secrets.</w:t>
      </w:r>
    </w:p>
    <w:p w14:paraId="704548AA" w14:textId="77777777" w:rsidR="007F6D03" w:rsidRPr="009123D1" w:rsidRDefault="0014069C" w:rsidP="007F6D03">
      <w:pPr>
        <w:pStyle w:val="a3"/>
        <w:shd w:val="clear" w:color="auto" w:fill="FFFFFF"/>
        <w:spacing w:after="0" w:line="240" w:lineRule="auto"/>
        <w:ind w:left="0" w:firstLine="142"/>
        <w:jc w:val="both"/>
        <w:textAlignment w:val="top"/>
        <w:rPr>
          <w:rFonts w:ascii="GHEA Grapalat" w:hAnsi="GHEA Grapalat" w:cs="Arial"/>
          <w:color w:val="0070C0"/>
          <w:sz w:val="19"/>
          <w:szCs w:val="19"/>
        </w:rPr>
      </w:pPr>
      <w:r w:rsidRPr="009123D1">
        <w:rPr>
          <w:rFonts w:ascii="GHEA Grapalat" w:hAnsi="GHEA Grapalat" w:cs="Arial"/>
          <w:sz w:val="19"/>
          <w:szCs w:val="19"/>
        </w:rPr>
        <w:t xml:space="preserve">2) </w:t>
      </w:r>
      <w:r w:rsidRPr="009123D1">
        <w:rPr>
          <w:rFonts w:ascii="GHEA Grapalat" w:hAnsi="GHEA Grapalat" w:cs="Arial"/>
          <w:color w:val="FF0000"/>
          <w:sz w:val="19"/>
          <w:szCs w:val="19"/>
        </w:rPr>
        <w:t>In case of persons who are not residents of the Republic of Armenia</w:t>
      </w:r>
      <w:r w:rsidRPr="009123D1">
        <w:rPr>
          <w:rFonts w:ascii="GHEA Grapalat" w:hAnsi="GHEA Grapalat" w:cs="Arial"/>
          <w:sz w:val="19"/>
          <w:szCs w:val="19"/>
        </w:rPr>
        <w:t>, the Secretary of the Commission shall be provided with a copy of the permission to relate to the information containing state secrets in accordance with the procedure established by the legisla</w:t>
      </w:r>
      <w:r w:rsidR="007F6D03" w:rsidRPr="009123D1">
        <w:rPr>
          <w:rFonts w:ascii="GHEA Grapalat" w:hAnsi="GHEA Grapalat" w:cs="Arial"/>
          <w:sz w:val="19"/>
          <w:szCs w:val="19"/>
        </w:rPr>
        <w:t xml:space="preserve">tion of the Republic of Armenia, </w:t>
      </w:r>
      <w:r w:rsidR="007F6D03" w:rsidRPr="009123D1">
        <w:rPr>
          <w:rFonts w:ascii="GHEA Grapalat" w:hAnsi="GHEA Grapalat" w:cs="Arial"/>
          <w:color w:val="0070C0"/>
          <w:sz w:val="19"/>
          <w:szCs w:val="19"/>
        </w:rPr>
        <w:t>and a license to import, export or transit or trade in military products under the legislation of the Republic of Armenia.</w:t>
      </w:r>
    </w:p>
    <w:p w14:paraId="2D019D2B" w14:textId="77777777" w:rsidR="006A4B82" w:rsidRPr="009123D1" w:rsidRDefault="0014069C" w:rsidP="006A4B82">
      <w:pPr>
        <w:pStyle w:val="HTML"/>
        <w:spacing w:line="276" w:lineRule="auto"/>
        <w:rPr>
          <w:rFonts w:ascii="GHEA Grapalat" w:eastAsia="Calibri" w:hAnsi="GHEA Grapalat" w:cs="Arial"/>
          <w:sz w:val="19"/>
          <w:szCs w:val="19"/>
        </w:rPr>
      </w:pPr>
      <w:r w:rsidRPr="009123D1">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9123D1">
        <w:rPr>
          <w:rFonts w:ascii="GHEA Grapalat" w:eastAsia="Calibri" w:hAnsi="GHEA Grapalat" w:cs="Arial"/>
          <w:sz w:val="19"/>
          <w:szCs w:val="19"/>
        </w:rPr>
        <w:t xml:space="preserve">At the same time, the form of the obligation to preserve information and the conditions for its completion </w:t>
      </w:r>
      <w:r w:rsidR="00950A93" w:rsidRPr="009123D1">
        <w:rPr>
          <w:rFonts w:ascii="GHEA Grapalat" w:eastAsia="Calibri" w:hAnsi="GHEA Grapalat" w:cs="Arial"/>
          <w:sz w:val="19"/>
          <w:szCs w:val="19"/>
        </w:rPr>
        <w:t xml:space="preserve">containing state secrets </w:t>
      </w:r>
      <w:r w:rsidR="006A4B82" w:rsidRPr="009123D1">
        <w:rPr>
          <w:rFonts w:ascii="GHEA Grapalat" w:eastAsia="Calibri" w:hAnsi="GHEA Grapalat" w:cs="Arial"/>
          <w:sz w:val="19"/>
          <w:szCs w:val="19"/>
        </w:rPr>
        <w:t>are attached to the notification mentioned in this point.</w:t>
      </w:r>
    </w:p>
    <w:p w14:paraId="31F73464" w14:textId="77777777" w:rsidR="0014069C" w:rsidRPr="009123D1" w:rsidRDefault="0014069C" w:rsidP="006A4B82">
      <w:pPr>
        <w:spacing w:after="0" w:line="240" w:lineRule="auto"/>
        <w:rPr>
          <w:rFonts w:ascii="GHEA Grapalat" w:hAnsi="GHEA Grapalat" w:cs="Arial"/>
          <w:sz w:val="19"/>
          <w:szCs w:val="19"/>
        </w:rPr>
      </w:pPr>
      <w:r w:rsidRPr="009123D1">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9123D1">
        <w:rPr>
          <w:rFonts w:ascii="GHEA Grapalat" w:hAnsi="GHEA Grapalat" w:cs="GHEA Grapalat"/>
          <w:sz w:val="19"/>
          <w:szCs w:val="19"/>
        </w:rPr>
        <w:t>.</w:t>
      </w:r>
      <w:r w:rsidRPr="009123D1">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14:paraId="73A1BBE3" w14:textId="77777777" w:rsidR="000E0C21" w:rsidRPr="009123D1" w:rsidRDefault="000E0C21" w:rsidP="000E0C21">
      <w:pPr>
        <w:pStyle w:val="a4"/>
        <w:spacing w:line="276" w:lineRule="auto"/>
        <w:ind w:firstLine="0"/>
        <w:rPr>
          <w:rFonts w:ascii="GHEA Grapalat" w:hAnsi="GHEA Grapalat" w:cs="GHEA Grapalat"/>
          <w:i w:val="0"/>
          <w:sz w:val="19"/>
          <w:szCs w:val="19"/>
        </w:rPr>
      </w:pPr>
      <w:r w:rsidRPr="009123D1">
        <w:rPr>
          <w:rFonts w:ascii="GHEA Grapalat" w:hAnsi="GHEA Grapalat" w:cs="GHEA Grapalat"/>
          <w:i w:val="0"/>
          <w:sz w:val="19"/>
          <w:szCs w:val="19"/>
        </w:rPr>
        <w:t xml:space="preserve">26.Prequalified bidders </w:t>
      </w:r>
      <w:r w:rsidR="00950A93" w:rsidRPr="009123D1">
        <w:rPr>
          <w:rFonts w:ascii="GHEA Grapalat" w:hAnsi="GHEA Grapalat" w:cs="GHEA Grapalat"/>
          <w:i w:val="0"/>
          <w:sz w:val="19"/>
          <w:szCs w:val="19"/>
          <w:lang w:val="en-US"/>
        </w:rPr>
        <w:t xml:space="preserve">who submitted </w:t>
      </w:r>
      <w:r w:rsidRPr="009123D1">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Pr="009123D1">
        <w:rPr>
          <w:rFonts w:ascii="Sylfaen" w:hAnsi="Sylfaen"/>
          <w:i w:val="0"/>
          <w:sz w:val="19"/>
          <w:szCs w:val="19"/>
        </w:rPr>
        <w:t>pricing request</w:t>
      </w:r>
      <w:r w:rsidRPr="009123D1">
        <w:rPr>
          <w:rFonts w:ascii="GHEA Grapalat" w:hAnsi="GHEA Grapalat" w:cs="GHEA Grapalat"/>
          <w:i w:val="0"/>
          <w:sz w:val="19"/>
          <w:szCs w:val="19"/>
        </w:rPr>
        <w:t xml:space="preserve"> shall be calculated from the day following the expiry of the time limit prescribed by the same point.</w:t>
      </w:r>
    </w:p>
    <w:p w14:paraId="1EB1F252" w14:textId="77777777" w:rsidR="00716F4B" w:rsidRPr="009123D1" w:rsidRDefault="00716F4B" w:rsidP="00716F4B">
      <w:pPr>
        <w:pStyle w:val="1"/>
        <w:spacing w:after="0" w:line="240" w:lineRule="auto"/>
        <w:ind w:left="0" w:right="-2"/>
        <w:jc w:val="both"/>
        <w:rPr>
          <w:rFonts w:ascii="Sylfaen" w:hAnsi="Sylfaen"/>
          <w:sz w:val="19"/>
          <w:szCs w:val="19"/>
        </w:rPr>
      </w:pPr>
      <w:r w:rsidRPr="009123D1">
        <w:rPr>
          <w:rFonts w:ascii="GHEA Grapalat" w:hAnsi="GHEA Grapalat"/>
          <w:sz w:val="19"/>
          <w:szCs w:val="19"/>
        </w:rPr>
        <w:t xml:space="preserve">     27.</w:t>
      </w:r>
      <w:r w:rsidRPr="009123D1">
        <w:rPr>
          <w:rFonts w:ascii="GHEA Grapalat" w:hAnsi="GHEA Grapalat" w:cs="Arial"/>
          <w:sz w:val="19"/>
          <w:szCs w:val="19"/>
        </w:rPr>
        <w:t>An appeal against this procedure is carried out in accordance with the RA Law on Procurement and the RA Civil Procedure Code.</w:t>
      </w:r>
    </w:p>
    <w:p w14:paraId="2BA9FB33"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Moreover, each</w:t>
      </w:r>
    </w:p>
    <w:p w14:paraId="33168AFA"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14:paraId="02DE5C2F"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14:paraId="278335DE"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The rates of state fees charged for appeals are defined by the Law "On State Fees".</w:t>
      </w:r>
    </w:p>
    <w:p w14:paraId="6FB6415E" w14:textId="6BEB2866" w:rsidR="00484876" w:rsidRPr="009123D1" w:rsidRDefault="00484876" w:rsidP="00A94EFE">
      <w:pPr>
        <w:pStyle w:val="1"/>
        <w:spacing w:after="0" w:line="240" w:lineRule="auto"/>
        <w:ind w:left="0" w:right="-2" w:firstLine="180"/>
        <w:jc w:val="both"/>
        <w:rPr>
          <w:rFonts w:ascii="GHEA Grapalat" w:hAnsi="GHEA Grapalat"/>
          <w:sz w:val="19"/>
          <w:szCs w:val="19"/>
        </w:rPr>
      </w:pPr>
      <w:r w:rsidRPr="009123D1">
        <w:rPr>
          <w:rFonts w:ascii="GHEA Grapalat" w:hAnsi="GHEA Grapalat"/>
          <w:sz w:val="19"/>
          <w:szCs w:val="19"/>
        </w:rPr>
        <w:t xml:space="preserve">For getting additional information concerning this announcement you can contact the Procurement Coordinator, </w:t>
      </w:r>
      <w:r w:rsidR="005822CB">
        <w:rPr>
          <w:rFonts w:ascii="GHEA Grapalat" w:hAnsi="GHEA Grapalat"/>
          <w:sz w:val="19"/>
          <w:szCs w:val="19"/>
        </w:rPr>
        <w:t>Cheif</w:t>
      </w:r>
      <w:r w:rsidRPr="009123D1">
        <w:rPr>
          <w:rFonts w:ascii="GHEA Grapalat" w:hAnsi="GHEA Grapalat"/>
          <w:sz w:val="19"/>
          <w:szCs w:val="19"/>
        </w:rPr>
        <w:t xml:space="preserve"> of the Department of Procurement documents of Logistic Support Departme</w:t>
      </w:r>
      <w:r w:rsidR="00A94EFE" w:rsidRPr="009123D1">
        <w:rPr>
          <w:rFonts w:ascii="GHEA Grapalat" w:hAnsi="GHEA Grapalat"/>
          <w:sz w:val="19"/>
          <w:szCs w:val="19"/>
        </w:rPr>
        <w:t>nt of the Ministry of Defence</w:t>
      </w:r>
      <w:r w:rsidR="005822CB">
        <w:rPr>
          <w:rFonts w:ascii="GHEA Grapalat" w:hAnsi="GHEA Grapalat"/>
          <w:sz w:val="19"/>
          <w:szCs w:val="19"/>
        </w:rPr>
        <w:t xml:space="preserve"> </w:t>
      </w:r>
      <w:r w:rsidR="005822CB">
        <w:rPr>
          <w:rFonts w:ascii="GHEA Grapalat" w:hAnsi="GHEA Grapalat" w:cs="Arial"/>
          <w:sz w:val="19"/>
          <w:szCs w:val="19"/>
          <w:lang w:eastAsia="ru-RU"/>
        </w:rPr>
        <w:t>V</w:t>
      </w:r>
      <w:r w:rsidR="00A16520" w:rsidRPr="009123D1">
        <w:rPr>
          <w:rFonts w:ascii="GHEA Grapalat" w:hAnsi="GHEA Grapalat" w:cs="Arial"/>
          <w:sz w:val="19"/>
          <w:szCs w:val="19"/>
          <w:lang w:eastAsia="ru-RU"/>
        </w:rPr>
        <w:t>.</w:t>
      </w:r>
      <w:r w:rsidR="005822CB">
        <w:rPr>
          <w:rFonts w:ascii="GHEA Grapalat" w:hAnsi="GHEA Grapalat" w:cs="Arial"/>
          <w:sz w:val="19"/>
          <w:szCs w:val="19"/>
          <w:lang w:eastAsia="ru-RU"/>
        </w:rPr>
        <w:t xml:space="preserve"> Sahak</w:t>
      </w:r>
      <w:r w:rsidR="00A16520" w:rsidRPr="009123D1">
        <w:rPr>
          <w:rFonts w:ascii="GHEA Grapalat" w:hAnsi="GHEA Grapalat" w:cs="Arial"/>
          <w:sz w:val="19"/>
          <w:szCs w:val="19"/>
          <w:lang w:eastAsia="ru-RU"/>
        </w:rPr>
        <w:t>yan</w:t>
      </w:r>
      <w:r w:rsidRPr="009123D1">
        <w:rPr>
          <w:rFonts w:ascii="GHEA Grapalat" w:hAnsi="GHEA Grapalat"/>
          <w:sz w:val="19"/>
          <w:szCs w:val="19"/>
        </w:rPr>
        <w:t>.</w:t>
      </w:r>
    </w:p>
    <w:p w14:paraId="3DF69B13" w14:textId="77777777" w:rsidR="00484876" w:rsidRPr="009123D1" w:rsidRDefault="00484876" w:rsidP="00382D51">
      <w:pPr>
        <w:pStyle w:val="1"/>
        <w:spacing w:after="0" w:line="240" w:lineRule="auto"/>
        <w:ind w:left="0" w:right="-2"/>
        <w:jc w:val="both"/>
        <w:rPr>
          <w:rFonts w:ascii="GHEA Grapalat" w:hAnsi="GHEA Grapalat"/>
          <w:sz w:val="19"/>
          <w:szCs w:val="19"/>
        </w:rPr>
      </w:pPr>
    </w:p>
    <w:p w14:paraId="38A7FF58" w14:textId="4A1864A7" w:rsidR="00484876" w:rsidRPr="009123D1" w:rsidRDefault="00484876" w:rsidP="00A94EFE">
      <w:pPr>
        <w:spacing w:after="0"/>
        <w:ind w:right="-2"/>
        <w:rPr>
          <w:rFonts w:ascii="GHEA Grapalat" w:hAnsi="GHEA Grapalat"/>
          <w:b/>
          <w:i/>
          <w:sz w:val="19"/>
          <w:szCs w:val="19"/>
          <w:lang w:val="af-ZA"/>
        </w:rPr>
      </w:pPr>
      <w:r w:rsidRPr="009123D1">
        <w:rPr>
          <w:rFonts w:ascii="GHEA Grapalat" w:hAnsi="GHEA Grapalat"/>
          <w:sz w:val="19"/>
          <w:szCs w:val="19"/>
        </w:rPr>
        <w:t xml:space="preserve">Phone: </w:t>
      </w:r>
      <w:r w:rsidR="00A16520" w:rsidRPr="009123D1">
        <w:rPr>
          <w:rFonts w:ascii="GHEA Grapalat" w:hAnsi="GHEA Grapalat" w:cs="GHEA Grapalat"/>
          <w:sz w:val="19"/>
          <w:szCs w:val="19"/>
        </w:rPr>
        <w:t>010-</w:t>
      </w:r>
      <w:r w:rsidR="00F850FA">
        <w:rPr>
          <w:rFonts w:ascii="GHEA Grapalat" w:hAnsi="GHEA Grapalat" w:cs="GHEA Grapalat"/>
          <w:sz w:val="19"/>
          <w:szCs w:val="19"/>
        </w:rPr>
        <w:t>29</w:t>
      </w:r>
      <w:r w:rsidR="00A16520" w:rsidRPr="009123D1">
        <w:rPr>
          <w:rFonts w:ascii="GHEA Grapalat" w:hAnsi="GHEA Grapalat" w:cs="GHEA Grapalat"/>
          <w:sz w:val="19"/>
          <w:szCs w:val="19"/>
        </w:rPr>
        <w:t>-</w:t>
      </w:r>
      <w:r w:rsidR="00F850FA">
        <w:rPr>
          <w:rFonts w:ascii="GHEA Grapalat" w:hAnsi="GHEA Grapalat" w:cs="GHEA Grapalat"/>
          <w:sz w:val="19"/>
          <w:szCs w:val="19"/>
        </w:rPr>
        <w:t>44</w:t>
      </w:r>
      <w:r w:rsidR="00A16520" w:rsidRPr="009123D1">
        <w:rPr>
          <w:rFonts w:ascii="GHEA Grapalat" w:hAnsi="GHEA Grapalat" w:cs="GHEA Grapalat"/>
          <w:sz w:val="19"/>
          <w:szCs w:val="19"/>
        </w:rPr>
        <w:t>-</w:t>
      </w:r>
      <w:r w:rsidR="00F850FA">
        <w:rPr>
          <w:rFonts w:ascii="GHEA Grapalat" w:hAnsi="GHEA Grapalat" w:cs="GHEA Grapalat"/>
          <w:sz w:val="19"/>
          <w:szCs w:val="19"/>
        </w:rPr>
        <w:t>99</w:t>
      </w:r>
      <w:r w:rsidR="00D727CA">
        <w:rPr>
          <w:rFonts w:ascii="GHEA Grapalat" w:hAnsi="GHEA Grapalat" w:cs="GHEA Grapalat"/>
          <w:sz w:val="19"/>
          <w:szCs w:val="19"/>
        </w:rPr>
        <w:t>, 16-94</w:t>
      </w:r>
    </w:p>
    <w:p w14:paraId="1FFBABD6" w14:textId="1AB9E001" w:rsidR="00484876" w:rsidRPr="009123D1" w:rsidRDefault="00484876" w:rsidP="00382D51">
      <w:pPr>
        <w:spacing w:after="0"/>
        <w:ind w:right="-2"/>
        <w:jc w:val="both"/>
        <w:rPr>
          <w:rFonts w:ascii="GHEA Grapalat" w:hAnsi="GHEA Grapalat"/>
          <w:sz w:val="19"/>
          <w:szCs w:val="19"/>
        </w:rPr>
      </w:pPr>
      <w:r w:rsidRPr="009123D1">
        <w:rPr>
          <w:rFonts w:ascii="GHEA Grapalat" w:hAnsi="GHEA Grapalat"/>
          <w:sz w:val="19"/>
          <w:szCs w:val="19"/>
        </w:rPr>
        <w:t xml:space="preserve">E-mail: </w:t>
      </w:r>
      <w:hyperlink r:id="rId7" w:history="1">
        <w:r w:rsidR="00D72DF5" w:rsidRPr="00C62BC7">
          <w:rPr>
            <w:rStyle w:val="ac"/>
            <w:rFonts w:ascii="GHEA Grapalat" w:hAnsi="GHEA Grapalat"/>
            <w:b/>
            <w:i/>
            <w:sz w:val="19"/>
            <w:szCs w:val="19"/>
            <w:lang w:val="af-ZA"/>
          </w:rPr>
          <w:t>v.sahakyan@mil.am</w:t>
        </w:r>
      </w:hyperlink>
      <w:r w:rsidR="00D745EB" w:rsidRPr="009123D1">
        <w:rPr>
          <w:rFonts w:ascii="Sylfaen" w:hAnsi="Sylfaen"/>
          <w:sz w:val="19"/>
          <w:szCs w:val="19"/>
        </w:rPr>
        <w:t>.</w:t>
      </w:r>
    </w:p>
    <w:p w14:paraId="14FBF48E" w14:textId="77777777" w:rsidR="00484876" w:rsidRPr="009123D1" w:rsidRDefault="00484876" w:rsidP="00382D51">
      <w:pPr>
        <w:spacing w:after="0"/>
        <w:ind w:right="-2"/>
        <w:jc w:val="both"/>
        <w:rPr>
          <w:rFonts w:ascii="GHEA Grapalat" w:hAnsi="GHEA Grapalat"/>
          <w:sz w:val="19"/>
          <w:szCs w:val="19"/>
        </w:rPr>
      </w:pPr>
      <w:r w:rsidRPr="009123D1">
        <w:rPr>
          <w:rFonts w:ascii="GHEA Grapalat" w:hAnsi="GHEA Grapalat"/>
          <w:sz w:val="19"/>
          <w:szCs w:val="19"/>
        </w:rPr>
        <w:t>Client: Ministry of Defense of the Republic of Armenia.</w:t>
      </w:r>
    </w:p>
    <w:p w14:paraId="20E1ADD3"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0CD64103"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1288BCE6"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7C8ED924" w14:textId="77777777" w:rsidR="000E0C21" w:rsidRPr="009123D1" w:rsidRDefault="000E0C21" w:rsidP="000E0C21">
      <w:pPr>
        <w:pStyle w:val="ad"/>
        <w:jc w:val="right"/>
        <w:rPr>
          <w:b/>
          <w:sz w:val="19"/>
          <w:szCs w:val="19"/>
        </w:rPr>
      </w:pPr>
      <w:r w:rsidRPr="009123D1">
        <w:rPr>
          <w:b/>
          <w:sz w:val="19"/>
          <w:szCs w:val="19"/>
        </w:rPr>
        <w:t>Annex N 1</w:t>
      </w:r>
    </w:p>
    <w:p w14:paraId="0F2D36B0" w14:textId="77777777" w:rsidR="000E0C21" w:rsidRPr="009123D1" w:rsidRDefault="000E0C21" w:rsidP="000E0C21">
      <w:pPr>
        <w:pStyle w:val="a4"/>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to the noticeon the prequalification procedure </w:t>
      </w:r>
    </w:p>
    <w:p w14:paraId="5497B41C" w14:textId="0F99C758" w:rsidR="000E0C21" w:rsidRPr="009123D1" w:rsidRDefault="000E0C21" w:rsidP="000E0C21">
      <w:pPr>
        <w:pStyle w:val="a4"/>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of the closed pricing request under the code </w:t>
      </w:r>
      <w:r w:rsidRPr="009123D1">
        <w:rPr>
          <w:rFonts w:ascii="Sylfaen" w:hAnsi="Sylfaen"/>
          <w:sz w:val="19"/>
          <w:szCs w:val="19"/>
        </w:rPr>
        <w:t>“</w:t>
      </w:r>
      <w:r w:rsidRPr="009123D1">
        <w:rPr>
          <w:rFonts w:ascii="GHEA Grapalat" w:hAnsi="GHEA Grapalat" w:cs="GHEA Grapalat"/>
          <w:b/>
          <w:sz w:val="19"/>
          <w:szCs w:val="19"/>
        </w:rPr>
        <w:t>HH PN-</w:t>
      </w:r>
      <w:r w:rsidR="00AF0EE1">
        <w:rPr>
          <w:rFonts w:ascii="GHEA Grapalat" w:hAnsi="GHEA Grapalat" w:cs="GHEA Grapalat"/>
          <w:b/>
          <w:sz w:val="19"/>
          <w:szCs w:val="19"/>
        </w:rPr>
        <w:t>PGHKHTSDZB-</w:t>
      </w:r>
      <w:r w:rsidR="005B3B02">
        <w:rPr>
          <w:rFonts w:ascii="GHEA Grapalat" w:hAnsi="GHEA Grapalat" w:cs="GHEA Grapalat"/>
          <w:b/>
          <w:sz w:val="19"/>
          <w:szCs w:val="19"/>
        </w:rPr>
        <w:t>25-10/5</w:t>
      </w:r>
      <w:r w:rsidRPr="009123D1">
        <w:rPr>
          <w:rFonts w:ascii="GHEA Grapalat" w:hAnsi="GHEA Grapalat" w:cs="GHEA Grapalat"/>
          <w:b/>
          <w:sz w:val="19"/>
          <w:szCs w:val="19"/>
        </w:rPr>
        <w:t>”</w:t>
      </w:r>
    </w:p>
    <w:p w14:paraId="5AE57C86" w14:textId="77777777" w:rsidR="000E0C21" w:rsidRPr="009123D1" w:rsidRDefault="000E0C21" w:rsidP="000E0C21">
      <w:pPr>
        <w:pStyle w:val="a4"/>
        <w:rPr>
          <w:rFonts w:ascii="GHEA Grapalat" w:hAnsi="GHEA Grapalat" w:cs="GHEA Grapalat"/>
          <w:sz w:val="19"/>
          <w:szCs w:val="19"/>
        </w:rPr>
      </w:pPr>
    </w:p>
    <w:p w14:paraId="30E6FF2A" w14:textId="77777777" w:rsidR="004E2B34" w:rsidRPr="009123D1" w:rsidRDefault="004E2B34" w:rsidP="000E0C21">
      <w:pPr>
        <w:pStyle w:val="a4"/>
        <w:rPr>
          <w:rFonts w:ascii="GHEA Grapalat" w:hAnsi="GHEA Grapalat" w:cs="GHEA Grapalat"/>
          <w:sz w:val="19"/>
          <w:szCs w:val="19"/>
        </w:rPr>
      </w:pPr>
    </w:p>
    <w:p w14:paraId="28D7C9F9" w14:textId="77777777" w:rsidR="000E0C21" w:rsidRPr="009123D1" w:rsidRDefault="000E0C21" w:rsidP="000E0C21">
      <w:pPr>
        <w:pStyle w:val="a4"/>
        <w:spacing w:line="240" w:lineRule="auto"/>
        <w:jc w:val="center"/>
        <w:rPr>
          <w:rFonts w:ascii="GHEA Grapalat" w:hAnsi="GHEA Grapalat" w:cs="GHEA Grapalat"/>
          <w:b/>
          <w:sz w:val="19"/>
          <w:szCs w:val="19"/>
        </w:rPr>
      </w:pPr>
      <w:r w:rsidRPr="009123D1">
        <w:rPr>
          <w:rFonts w:ascii="GHEA Grapalat" w:hAnsi="GHEA Grapalat" w:cs="GHEA Grapalat"/>
          <w:b/>
          <w:sz w:val="19"/>
          <w:szCs w:val="19"/>
        </w:rPr>
        <w:t>APPLICATION</w:t>
      </w:r>
    </w:p>
    <w:p w14:paraId="796C1584" w14:textId="77777777" w:rsidR="000E0C21" w:rsidRPr="009123D1" w:rsidRDefault="000E0C21" w:rsidP="000E0C21">
      <w:pPr>
        <w:pStyle w:val="a4"/>
        <w:spacing w:line="240" w:lineRule="auto"/>
        <w:jc w:val="center"/>
        <w:rPr>
          <w:rFonts w:ascii="GHEA Grapalat" w:hAnsi="GHEA Grapalat" w:cs="GHEA Grapalat"/>
          <w:b/>
          <w:sz w:val="19"/>
          <w:szCs w:val="19"/>
        </w:rPr>
      </w:pPr>
      <w:r w:rsidRPr="009123D1">
        <w:rPr>
          <w:rFonts w:ascii="GHEA Grapalat" w:hAnsi="GHEA Grapalat" w:cs="GHEA Grapalat"/>
          <w:b/>
          <w:sz w:val="19"/>
          <w:szCs w:val="19"/>
        </w:rPr>
        <w:t>for participation in the prequalification procedure</w:t>
      </w:r>
    </w:p>
    <w:p w14:paraId="428274C5" w14:textId="77777777" w:rsidR="000E0C21" w:rsidRPr="009123D1" w:rsidRDefault="000E0C21" w:rsidP="000E0C21">
      <w:pPr>
        <w:pStyle w:val="a4"/>
        <w:rPr>
          <w:rFonts w:ascii="GHEA Grapalat" w:hAnsi="GHEA Grapalat" w:cs="GHEA Grapalat"/>
          <w:sz w:val="19"/>
          <w:szCs w:val="19"/>
        </w:rPr>
      </w:pPr>
    </w:p>
    <w:p w14:paraId="21C6814F" w14:textId="77777777" w:rsidR="000E0C21" w:rsidRPr="009123D1" w:rsidRDefault="000E0C21" w:rsidP="000E0C21">
      <w:pPr>
        <w:pStyle w:val="a4"/>
        <w:spacing w:line="240" w:lineRule="auto"/>
        <w:ind w:firstLine="0"/>
        <w:rPr>
          <w:rFonts w:ascii="GHEA Grapalat" w:hAnsi="GHEA Grapalat" w:cs="GHEA Grapalat"/>
          <w:i w:val="0"/>
          <w:sz w:val="19"/>
          <w:szCs w:val="19"/>
        </w:rPr>
      </w:pPr>
      <w:r w:rsidRPr="009123D1">
        <w:rPr>
          <w:rFonts w:ascii="GHEA Grapalat" w:hAnsi="GHEA Grapalat" w:cs="GHEA Grapalat"/>
          <w:i w:val="0"/>
          <w:sz w:val="19"/>
          <w:szCs w:val="19"/>
        </w:rPr>
        <w:t xml:space="preserve">___________________________________informs of the intention to participate in the prequalification procedureof the </w:t>
      </w:r>
    </w:p>
    <w:p w14:paraId="575B8213" w14:textId="77777777" w:rsidR="000E0C21" w:rsidRPr="009123D1" w:rsidRDefault="000E0C21" w:rsidP="000E0C21">
      <w:pPr>
        <w:pStyle w:val="a4"/>
        <w:spacing w:line="240" w:lineRule="auto"/>
        <w:rPr>
          <w:rFonts w:ascii="GHEA Grapalat" w:hAnsi="GHEA Grapalat" w:cs="GHEA Grapalat"/>
          <w:i w:val="0"/>
          <w:sz w:val="19"/>
          <w:szCs w:val="19"/>
        </w:rPr>
      </w:pPr>
      <w:r w:rsidRPr="009123D1">
        <w:rPr>
          <w:rFonts w:ascii="GHEA Grapalat" w:hAnsi="GHEA Grapalat" w:cs="GHEA Grapalat"/>
          <w:i w:val="0"/>
          <w:sz w:val="19"/>
          <w:szCs w:val="19"/>
          <w:vertAlign w:val="superscript"/>
        </w:rPr>
        <w:t>name of the bidder</w:t>
      </w:r>
    </w:p>
    <w:p w14:paraId="6C99EC97" w14:textId="0D94896F" w:rsidR="000E0C21" w:rsidRPr="009123D1" w:rsidRDefault="000E0C21" w:rsidP="000E0C21">
      <w:pPr>
        <w:pStyle w:val="a4"/>
        <w:spacing w:line="240" w:lineRule="auto"/>
        <w:ind w:firstLine="0"/>
        <w:rPr>
          <w:rFonts w:ascii="GHEA Grapalat" w:hAnsi="GHEA Grapalat" w:cs="GHEA Grapalat"/>
          <w:i w:val="0"/>
          <w:sz w:val="19"/>
          <w:szCs w:val="19"/>
        </w:rPr>
      </w:pPr>
      <w:r w:rsidRPr="009123D1">
        <w:rPr>
          <w:rFonts w:ascii="GHEA Grapalat" w:hAnsi="GHEA Grapalat" w:cs="GHEA Grapalat"/>
          <w:i w:val="0"/>
          <w:sz w:val="19"/>
          <w:szCs w:val="19"/>
        </w:rPr>
        <w:t>closed</w:t>
      </w:r>
      <w:r w:rsidRPr="009123D1">
        <w:rPr>
          <w:rFonts w:ascii="Sylfaen" w:hAnsi="Sylfaen"/>
          <w:i w:val="0"/>
          <w:sz w:val="19"/>
          <w:szCs w:val="19"/>
        </w:rPr>
        <w:t>pricing request</w:t>
      </w:r>
      <w:r w:rsidRPr="009123D1">
        <w:rPr>
          <w:rFonts w:ascii="GHEA Grapalat" w:hAnsi="GHEA Grapalat" w:cs="GHEA Grapalat"/>
          <w:i w:val="0"/>
          <w:sz w:val="19"/>
          <w:szCs w:val="19"/>
        </w:rPr>
        <w:t xml:space="preserve"> underthecode</w:t>
      </w:r>
      <w:r w:rsidRPr="009123D1">
        <w:rPr>
          <w:rFonts w:ascii="Sylfaen" w:hAnsi="Sylfaen"/>
          <w:i w:val="0"/>
          <w:sz w:val="19"/>
          <w:szCs w:val="19"/>
        </w:rPr>
        <w:t>“HH PN-</w:t>
      </w:r>
      <w:r w:rsidR="00AF0EE1">
        <w:rPr>
          <w:rFonts w:ascii="Sylfaen" w:hAnsi="Sylfaen"/>
          <w:i w:val="0"/>
          <w:sz w:val="19"/>
          <w:szCs w:val="19"/>
        </w:rPr>
        <w:t>PGHKHTSDZB-</w:t>
      </w:r>
      <w:r w:rsidR="005B3B02">
        <w:rPr>
          <w:rFonts w:ascii="Sylfaen" w:hAnsi="Sylfaen"/>
          <w:i w:val="0"/>
          <w:sz w:val="19"/>
          <w:szCs w:val="19"/>
        </w:rPr>
        <w:t>25-10/5</w:t>
      </w:r>
      <w:r w:rsidRPr="009123D1">
        <w:rPr>
          <w:rFonts w:ascii="Sylfaen" w:hAnsi="Sylfaen"/>
          <w:i w:val="0"/>
          <w:sz w:val="19"/>
          <w:szCs w:val="19"/>
        </w:rPr>
        <w:t>”</w:t>
      </w:r>
      <w:r w:rsidRPr="009123D1">
        <w:rPr>
          <w:rFonts w:ascii="GHEA Grapalat" w:hAnsi="GHEA Grapalat" w:cs="GHEA Grapalat"/>
          <w:i w:val="0"/>
          <w:sz w:val="19"/>
          <w:szCs w:val="19"/>
        </w:rPr>
        <w:t xml:space="preserve">  by the Ministry ofDefense of RA,and submits a bid in compliance with the requirements of the prequalification notice.</w:t>
      </w:r>
    </w:p>
    <w:p w14:paraId="681646F4" w14:textId="77777777" w:rsidR="000E0C21" w:rsidRPr="009123D1" w:rsidRDefault="000E0C21" w:rsidP="000E0C21">
      <w:pPr>
        <w:spacing w:after="160" w:line="360" w:lineRule="auto"/>
        <w:jc w:val="both"/>
        <w:rPr>
          <w:rFonts w:ascii="GHEA Grapalat" w:hAnsi="GHEA Grapalat" w:cs="GHEA Grapalat"/>
          <w:sz w:val="19"/>
          <w:szCs w:val="19"/>
        </w:rPr>
      </w:pPr>
    </w:p>
    <w:p w14:paraId="39ACE046"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The tax identification number of __________________________________is_________________________.</w:t>
      </w:r>
    </w:p>
    <w:p w14:paraId="3824AAE8" w14:textId="77777777" w:rsidR="000E0C21" w:rsidRPr="009123D1" w:rsidRDefault="000E0C21" w:rsidP="000E0C21">
      <w:pPr>
        <w:tabs>
          <w:tab w:val="left" w:pos="6521"/>
        </w:tabs>
        <w:spacing w:after="160"/>
        <w:ind w:left="3969"/>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of the bidder</w:t>
      </w:r>
      <w:r w:rsidRPr="009123D1">
        <w:rPr>
          <w:rFonts w:ascii="GHEA Grapalat" w:hAnsi="GHEA Grapalat" w:cs="GHEA Grapalat"/>
          <w:sz w:val="19"/>
          <w:szCs w:val="19"/>
          <w:vertAlign w:val="superscript"/>
        </w:rPr>
        <w:tab/>
        <w:t>tax identification number</w:t>
      </w:r>
    </w:p>
    <w:p w14:paraId="71BD5913"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The electronic mail address of _____________________________________is _________________________.</w:t>
      </w:r>
    </w:p>
    <w:p w14:paraId="080F2318" w14:textId="77777777" w:rsidR="000E0C21" w:rsidRPr="009123D1" w:rsidRDefault="000E0C21" w:rsidP="000E0C21">
      <w:pPr>
        <w:tabs>
          <w:tab w:val="left" w:pos="6804"/>
        </w:tabs>
        <w:spacing w:after="160"/>
        <w:ind w:left="3969"/>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 xml:space="preserve">name of the bidder </w:t>
      </w:r>
      <w:r w:rsidRPr="009123D1">
        <w:rPr>
          <w:rFonts w:ascii="GHEA Grapalat" w:hAnsi="GHEA Grapalat" w:cs="GHEA Grapalat"/>
          <w:sz w:val="19"/>
          <w:szCs w:val="19"/>
          <w:vertAlign w:val="superscript"/>
        </w:rPr>
        <w:tab/>
        <w:t>e-mail address</w:t>
      </w:r>
    </w:p>
    <w:p w14:paraId="47C2067E" w14:textId="77777777" w:rsidR="000E0C21" w:rsidRPr="009123D1" w:rsidRDefault="000E0C21" w:rsidP="000E0C21">
      <w:pPr>
        <w:spacing w:line="360" w:lineRule="auto"/>
        <w:jc w:val="right"/>
        <w:rPr>
          <w:rFonts w:ascii="GHEA Grapalat" w:hAnsi="GHEA Grapalat" w:cs="GHEA Grapalat"/>
          <w:sz w:val="19"/>
          <w:szCs w:val="19"/>
        </w:rPr>
      </w:pPr>
    </w:p>
    <w:p w14:paraId="797FE124"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 xml:space="preserve">________________________________________________________ </w:t>
      </w:r>
      <w:r w:rsidRPr="009123D1">
        <w:rPr>
          <w:rFonts w:ascii="GHEA Grapalat" w:hAnsi="GHEA Grapalat" w:cs="GHEA Grapalat"/>
          <w:sz w:val="19"/>
          <w:szCs w:val="19"/>
        </w:rPr>
        <w:tab/>
        <w:t>_________________</w:t>
      </w:r>
    </w:p>
    <w:p w14:paraId="39ED2C52" w14:textId="77777777" w:rsidR="000E0C21" w:rsidRPr="009123D1" w:rsidRDefault="000E0C21" w:rsidP="000E0C21">
      <w:pPr>
        <w:tabs>
          <w:tab w:val="left" w:pos="7371"/>
        </w:tabs>
        <w:ind w:left="1134"/>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 (position, name, surname of the head)</w:t>
      </w:r>
      <w:r w:rsidRPr="009123D1">
        <w:rPr>
          <w:rFonts w:ascii="GHEA Grapalat" w:hAnsi="GHEA Grapalat" w:cs="GHEA Grapalat"/>
          <w:sz w:val="19"/>
          <w:szCs w:val="19"/>
          <w:vertAlign w:val="superscript"/>
        </w:rPr>
        <w:tab/>
        <w:t>signature</w:t>
      </w:r>
    </w:p>
    <w:p w14:paraId="5ACA2492" w14:textId="77777777" w:rsidR="000E0C21" w:rsidRPr="009123D1" w:rsidRDefault="000E0C21" w:rsidP="000E0C21">
      <w:pPr>
        <w:spacing w:after="160" w:line="360" w:lineRule="auto"/>
        <w:jc w:val="right"/>
        <w:rPr>
          <w:rFonts w:ascii="GHEA Grapalat" w:hAnsi="GHEA Grapalat" w:cs="GHEA Grapalat"/>
          <w:sz w:val="19"/>
          <w:szCs w:val="19"/>
        </w:rPr>
      </w:pPr>
    </w:p>
    <w:p w14:paraId="17E9ECA1" w14:textId="77777777" w:rsidR="000E0C21" w:rsidRPr="009123D1" w:rsidRDefault="000E0C21" w:rsidP="000E0C21">
      <w:pPr>
        <w:spacing w:after="160" w:line="360" w:lineRule="auto"/>
        <w:ind w:right="1132"/>
        <w:jc w:val="right"/>
        <w:rPr>
          <w:rFonts w:ascii="GHEA Grapalat" w:hAnsi="GHEA Grapalat" w:cs="GHEA Grapalat"/>
          <w:sz w:val="19"/>
          <w:szCs w:val="19"/>
        </w:rPr>
      </w:pPr>
      <w:r w:rsidRPr="009123D1">
        <w:rPr>
          <w:rFonts w:ascii="GHEA Grapalat" w:hAnsi="GHEA Grapalat" w:cs="GHEA Grapalat"/>
          <w:sz w:val="19"/>
          <w:szCs w:val="19"/>
        </w:rPr>
        <w:t>Seal</w:t>
      </w:r>
    </w:p>
    <w:p w14:paraId="04278C12" w14:textId="77777777" w:rsidR="000E0C21" w:rsidRPr="009123D1" w:rsidRDefault="000E0C21" w:rsidP="000E0C21">
      <w:pPr>
        <w:spacing w:after="160" w:line="360" w:lineRule="auto"/>
        <w:ind w:right="1132"/>
        <w:jc w:val="right"/>
        <w:rPr>
          <w:rFonts w:ascii="GHEA Grapalat" w:hAnsi="GHEA Grapalat" w:cs="GHEA Grapalat"/>
          <w:sz w:val="19"/>
          <w:szCs w:val="19"/>
        </w:rPr>
      </w:pPr>
    </w:p>
    <w:p w14:paraId="7C354F20" w14:textId="77777777" w:rsidR="000E0C21" w:rsidRPr="009123D1" w:rsidRDefault="000E0C21" w:rsidP="000E0C21">
      <w:pPr>
        <w:pStyle w:val="ad"/>
        <w:spacing w:after="160" w:line="360" w:lineRule="auto"/>
        <w:jc w:val="right"/>
        <w:rPr>
          <w:sz w:val="19"/>
          <w:szCs w:val="19"/>
        </w:rPr>
      </w:pPr>
    </w:p>
    <w:p w14:paraId="24296E7F" w14:textId="77777777" w:rsidR="000E0C21" w:rsidRPr="009123D1" w:rsidRDefault="000E0C21" w:rsidP="000E0C21">
      <w:pPr>
        <w:pStyle w:val="ad"/>
        <w:spacing w:after="160" w:line="360" w:lineRule="auto"/>
        <w:jc w:val="right"/>
        <w:rPr>
          <w:sz w:val="19"/>
          <w:szCs w:val="19"/>
        </w:rPr>
      </w:pPr>
    </w:p>
    <w:p w14:paraId="6480B8F4" w14:textId="77777777" w:rsidR="000E0C21" w:rsidRPr="009123D1" w:rsidRDefault="000E0C21" w:rsidP="000E0C21">
      <w:pPr>
        <w:pStyle w:val="ad"/>
        <w:spacing w:after="160" w:line="360" w:lineRule="auto"/>
        <w:jc w:val="right"/>
        <w:rPr>
          <w:sz w:val="19"/>
          <w:szCs w:val="19"/>
        </w:rPr>
      </w:pPr>
    </w:p>
    <w:p w14:paraId="39445909" w14:textId="77777777" w:rsidR="000E0C21" w:rsidRPr="009123D1" w:rsidRDefault="000E0C21" w:rsidP="000E0C21">
      <w:pPr>
        <w:pStyle w:val="ad"/>
        <w:spacing w:after="160" w:line="360" w:lineRule="auto"/>
        <w:jc w:val="right"/>
        <w:rPr>
          <w:sz w:val="19"/>
          <w:szCs w:val="19"/>
        </w:rPr>
      </w:pPr>
    </w:p>
    <w:p w14:paraId="0E18736F" w14:textId="77777777" w:rsidR="000E0C21" w:rsidRPr="009123D1" w:rsidRDefault="000E0C21" w:rsidP="000E0C21">
      <w:pPr>
        <w:pStyle w:val="ad"/>
        <w:spacing w:after="160" w:line="360" w:lineRule="auto"/>
        <w:jc w:val="right"/>
        <w:rPr>
          <w:sz w:val="19"/>
          <w:szCs w:val="19"/>
        </w:rPr>
      </w:pPr>
    </w:p>
    <w:p w14:paraId="5B110F89" w14:textId="77777777" w:rsidR="000E0C21" w:rsidRPr="009123D1" w:rsidRDefault="000E0C21" w:rsidP="000E0C21">
      <w:pPr>
        <w:pStyle w:val="ad"/>
        <w:spacing w:after="160" w:line="360" w:lineRule="auto"/>
        <w:jc w:val="right"/>
        <w:rPr>
          <w:sz w:val="19"/>
          <w:szCs w:val="19"/>
        </w:rPr>
      </w:pPr>
    </w:p>
    <w:p w14:paraId="388DED09" w14:textId="77777777" w:rsidR="000E0C21" w:rsidRPr="009123D1" w:rsidRDefault="000E0C21" w:rsidP="000E0C21">
      <w:pPr>
        <w:pStyle w:val="ad"/>
        <w:spacing w:after="160" w:line="360" w:lineRule="auto"/>
        <w:jc w:val="right"/>
        <w:rPr>
          <w:sz w:val="19"/>
          <w:szCs w:val="19"/>
        </w:rPr>
      </w:pPr>
    </w:p>
    <w:p w14:paraId="37CB4C2F" w14:textId="77777777" w:rsidR="000E0C21" w:rsidRPr="009123D1" w:rsidRDefault="000E0C21" w:rsidP="000E0C21">
      <w:pPr>
        <w:pStyle w:val="ad"/>
        <w:spacing w:after="160" w:line="360" w:lineRule="auto"/>
        <w:jc w:val="right"/>
        <w:rPr>
          <w:sz w:val="19"/>
          <w:szCs w:val="19"/>
        </w:rPr>
      </w:pPr>
    </w:p>
    <w:p w14:paraId="0D367FB8" w14:textId="77777777" w:rsidR="000E0C21" w:rsidRPr="009123D1" w:rsidRDefault="000E0C21" w:rsidP="000E0C21">
      <w:pPr>
        <w:pStyle w:val="ad"/>
        <w:spacing w:after="160" w:line="360" w:lineRule="auto"/>
        <w:jc w:val="right"/>
        <w:rPr>
          <w:sz w:val="19"/>
          <w:szCs w:val="19"/>
        </w:rPr>
      </w:pPr>
    </w:p>
    <w:p w14:paraId="7ECE64BF" w14:textId="77777777" w:rsidR="000E0C21" w:rsidRPr="009123D1" w:rsidRDefault="000E0C21" w:rsidP="000E0C21">
      <w:pPr>
        <w:pStyle w:val="ad"/>
        <w:spacing w:after="160" w:line="360" w:lineRule="auto"/>
        <w:jc w:val="right"/>
        <w:rPr>
          <w:sz w:val="19"/>
          <w:szCs w:val="19"/>
        </w:rPr>
      </w:pPr>
    </w:p>
    <w:p w14:paraId="4EFBE859" w14:textId="77777777" w:rsidR="000E0C21" w:rsidRPr="009123D1" w:rsidRDefault="000E0C21" w:rsidP="000E0C21">
      <w:pPr>
        <w:pStyle w:val="ad"/>
        <w:spacing w:after="160" w:line="360" w:lineRule="auto"/>
        <w:jc w:val="right"/>
        <w:rPr>
          <w:sz w:val="19"/>
          <w:szCs w:val="19"/>
        </w:rPr>
      </w:pPr>
    </w:p>
    <w:p w14:paraId="310D8D01" w14:textId="77777777" w:rsidR="000E0C21" w:rsidRPr="009123D1" w:rsidRDefault="000E0C21" w:rsidP="000E0C21">
      <w:pPr>
        <w:pStyle w:val="ad"/>
        <w:spacing w:after="160" w:line="360" w:lineRule="auto"/>
        <w:jc w:val="right"/>
        <w:rPr>
          <w:sz w:val="19"/>
          <w:szCs w:val="19"/>
        </w:rPr>
      </w:pPr>
    </w:p>
    <w:p w14:paraId="6FE71DB3" w14:textId="77777777" w:rsidR="000E0C21" w:rsidRPr="009123D1" w:rsidRDefault="000E0C21" w:rsidP="000E0C21">
      <w:pPr>
        <w:pStyle w:val="ad"/>
        <w:spacing w:after="160" w:line="360" w:lineRule="auto"/>
        <w:jc w:val="right"/>
        <w:rPr>
          <w:sz w:val="19"/>
          <w:szCs w:val="19"/>
        </w:rPr>
      </w:pPr>
    </w:p>
    <w:p w14:paraId="106B6107" w14:textId="6712E189" w:rsidR="00CE4C81" w:rsidRDefault="00CE4C81" w:rsidP="002F5063">
      <w:pPr>
        <w:spacing w:line="240" w:lineRule="auto"/>
        <w:jc w:val="right"/>
        <w:rPr>
          <w:rFonts w:ascii="GHEA Grapalat" w:hAnsi="GHEA Grapalat" w:cs="GHEA Grapalat"/>
          <w:b/>
          <w:sz w:val="19"/>
          <w:szCs w:val="19"/>
        </w:rPr>
      </w:pPr>
    </w:p>
    <w:p w14:paraId="5A633409" w14:textId="77777777" w:rsidR="00605D14" w:rsidRPr="009123D1" w:rsidRDefault="00605D14" w:rsidP="002F5063">
      <w:pPr>
        <w:spacing w:line="240" w:lineRule="auto"/>
        <w:jc w:val="right"/>
        <w:rPr>
          <w:rFonts w:ascii="GHEA Grapalat" w:hAnsi="GHEA Grapalat" w:cs="GHEA Grapalat"/>
          <w:b/>
          <w:sz w:val="19"/>
          <w:szCs w:val="19"/>
        </w:rPr>
      </w:pPr>
    </w:p>
    <w:p w14:paraId="02760CE8" w14:textId="77777777"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t>Annex N2</w:t>
      </w:r>
    </w:p>
    <w:p w14:paraId="05D9DF13" w14:textId="77777777"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t>to the noticeon the prequalification procedure</w:t>
      </w:r>
    </w:p>
    <w:p w14:paraId="124F97A0" w14:textId="5741D2A5"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of the closed pricing request under the code </w:t>
      </w:r>
      <w:r w:rsidRPr="009123D1">
        <w:rPr>
          <w:rFonts w:ascii="Sylfaen" w:hAnsi="Sylfaen"/>
          <w:sz w:val="19"/>
          <w:szCs w:val="19"/>
        </w:rPr>
        <w:t>“</w:t>
      </w:r>
      <w:r w:rsidRPr="009123D1">
        <w:rPr>
          <w:rFonts w:ascii="GHEA Grapalat" w:hAnsi="GHEA Grapalat" w:cs="GHEA Grapalat"/>
          <w:b/>
          <w:sz w:val="19"/>
          <w:szCs w:val="19"/>
        </w:rPr>
        <w:t>HH PN-</w:t>
      </w:r>
      <w:r w:rsidR="00AF0EE1">
        <w:rPr>
          <w:rFonts w:ascii="GHEA Grapalat" w:hAnsi="GHEA Grapalat" w:cs="GHEA Grapalat"/>
          <w:b/>
          <w:sz w:val="19"/>
          <w:szCs w:val="19"/>
        </w:rPr>
        <w:t>PGHKHTSDZB-</w:t>
      </w:r>
      <w:r w:rsidR="005B3B02">
        <w:rPr>
          <w:rFonts w:ascii="GHEA Grapalat" w:hAnsi="GHEA Grapalat" w:cs="GHEA Grapalat"/>
          <w:b/>
          <w:sz w:val="19"/>
          <w:szCs w:val="19"/>
        </w:rPr>
        <w:t>25-10/5</w:t>
      </w:r>
      <w:r w:rsidRPr="009123D1">
        <w:rPr>
          <w:rFonts w:ascii="GHEA Grapalat" w:hAnsi="GHEA Grapalat" w:cs="GHEA Grapalat"/>
          <w:b/>
          <w:sz w:val="19"/>
          <w:szCs w:val="19"/>
        </w:rPr>
        <w:t>”</w:t>
      </w:r>
    </w:p>
    <w:p w14:paraId="127896AE" w14:textId="77777777" w:rsidR="000E0C21" w:rsidRPr="009123D1" w:rsidRDefault="000E0C21" w:rsidP="000E0C21">
      <w:pPr>
        <w:spacing w:line="360" w:lineRule="auto"/>
        <w:jc w:val="both"/>
        <w:rPr>
          <w:rFonts w:ascii="GHEA Grapalat" w:hAnsi="GHEA Grapalat" w:cs="GHEA Grapalat"/>
          <w:sz w:val="19"/>
          <w:szCs w:val="19"/>
        </w:rPr>
      </w:pPr>
    </w:p>
    <w:p w14:paraId="37395955" w14:textId="77777777" w:rsidR="000E0C21" w:rsidRPr="009123D1" w:rsidRDefault="000E0C21" w:rsidP="000E0C21">
      <w:pPr>
        <w:jc w:val="center"/>
        <w:rPr>
          <w:rFonts w:ascii="GHEA Grapalat" w:hAnsi="GHEA Grapalat" w:cs="GHEA Grapalat"/>
          <w:b/>
          <w:sz w:val="19"/>
          <w:szCs w:val="19"/>
        </w:rPr>
      </w:pPr>
      <w:r w:rsidRPr="009123D1">
        <w:rPr>
          <w:rFonts w:ascii="GHEA Grapalat" w:hAnsi="GHEA Grapalat" w:cs="GHEA Grapalat"/>
          <w:b/>
          <w:sz w:val="19"/>
          <w:szCs w:val="19"/>
        </w:rPr>
        <w:t>STATEMENT</w:t>
      </w:r>
    </w:p>
    <w:p w14:paraId="2E24D1FB" w14:textId="77777777" w:rsidR="000E0C21" w:rsidRPr="009123D1" w:rsidRDefault="000E0C21" w:rsidP="000E0C21">
      <w:pPr>
        <w:spacing w:after="160"/>
        <w:jc w:val="center"/>
        <w:rPr>
          <w:rFonts w:ascii="GHEA Grapalat" w:hAnsi="GHEA Grapalat" w:cs="GHEA Grapalat"/>
          <w:b/>
          <w:bCs/>
          <w:sz w:val="19"/>
          <w:szCs w:val="19"/>
        </w:rPr>
      </w:pPr>
      <w:r w:rsidRPr="009123D1">
        <w:rPr>
          <w:rFonts w:ascii="GHEA Grapalat" w:hAnsi="GHEA Grapalat" w:cs="GHEA Grapalat"/>
          <w:b/>
          <w:bCs/>
          <w:sz w:val="19"/>
          <w:szCs w:val="19"/>
        </w:rPr>
        <w:t>on compliance with the qualification criterion "Compliance of professional activities with activities provided for by the contract"</w:t>
      </w:r>
    </w:p>
    <w:p w14:paraId="55985FE7" w14:textId="77777777" w:rsidR="000E0C21" w:rsidRPr="009123D1" w:rsidRDefault="000E0C21" w:rsidP="000E0C21">
      <w:pPr>
        <w:jc w:val="both"/>
        <w:rPr>
          <w:rFonts w:ascii="GHEA Grapalat" w:hAnsi="GHEA Grapalat" w:cs="GHEA Grapalat"/>
          <w:sz w:val="19"/>
          <w:szCs w:val="19"/>
        </w:rPr>
      </w:pPr>
      <w:r w:rsidRPr="009123D1">
        <w:rPr>
          <w:rFonts w:ascii="GHEA Grapalat" w:hAnsi="GHEA Grapalat" w:cs="GHEA Grapalat"/>
          <w:sz w:val="19"/>
          <w:szCs w:val="19"/>
        </w:rPr>
        <w:t>________________________________________________ declares and certifies that duringthe year ofsubmissionof the</w:t>
      </w:r>
    </w:p>
    <w:p w14:paraId="51A3F2F7" w14:textId="77777777" w:rsidR="000E0C21" w:rsidRPr="009123D1" w:rsidRDefault="000E0C21" w:rsidP="000E0C21">
      <w:pPr>
        <w:spacing w:after="160"/>
        <w:ind w:left="1985"/>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w:t>
      </w:r>
    </w:p>
    <w:p w14:paraId="19ACC39A" w14:textId="77777777" w:rsidR="000E0C21" w:rsidRPr="009123D1" w:rsidRDefault="000E0C21" w:rsidP="000E0C21">
      <w:pPr>
        <w:spacing w:after="160" w:line="360" w:lineRule="auto"/>
        <w:jc w:val="both"/>
        <w:rPr>
          <w:rFonts w:ascii="GHEA Grapalat" w:hAnsi="GHEA Grapalat" w:cs="GHEA Grapalat"/>
          <w:sz w:val="19"/>
          <w:szCs w:val="19"/>
        </w:rPr>
      </w:pPr>
      <w:r w:rsidRPr="009123D1">
        <w:rPr>
          <w:rFonts w:ascii="GHEA Grapalat" w:hAnsi="GHEA Grapalat" w:cs="GHEA Grapalat"/>
          <w:sz w:val="19"/>
          <w:szCs w:val="19"/>
        </w:rPr>
        <w:t xml:space="preserve">bid and the three preceding years has performed the below-mentioned </w:t>
      </w:r>
      <w:r w:rsidR="002D08A9" w:rsidRPr="009123D1">
        <w:rPr>
          <w:rFonts w:ascii="GHEA Grapalat" w:hAnsi="GHEA Grapalat" w:cs="GHEA Grapalat"/>
          <w:color w:val="FF0000"/>
          <w:sz w:val="19"/>
          <w:szCs w:val="19"/>
        </w:rPr>
        <w:t>services</w:t>
      </w:r>
      <w:r w:rsidRPr="009123D1">
        <w:rPr>
          <w:rFonts w:ascii="GHEA Grapalat" w:hAnsi="GHEA Grapalat" w:cs="GHEA Grapalat"/>
          <w:sz w:val="19"/>
          <w:szCs w:val="19"/>
        </w:rPr>
        <w:t>:</w:t>
      </w:r>
    </w:p>
    <w:p w14:paraId="13D8A491" w14:textId="77777777" w:rsidR="000E0C21" w:rsidRPr="009123D1"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9123D1" w14:paraId="790096B4" w14:textId="77777777" w:rsidTr="005F2875">
        <w:tc>
          <w:tcPr>
            <w:tcW w:w="10530" w:type="dxa"/>
            <w:gridSpan w:val="3"/>
          </w:tcPr>
          <w:p w14:paraId="792E1C4C"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Contracts duly implementedduring the year of submission of the prequalification bid and the three preceding years</w:t>
            </w:r>
          </w:p>
        </w:tc>
      </w:tr>
      <w:tr w:rsidR="00385A1E" w:rsidRPr="009123D1" w14:paraId="5906878D" w14:textId="77777777" w:rsidTr="005F2875">
        <w:tc>
          <w:tcPr>
            <w:tcW w:w="1138" w:type="dxa"/>
          </w:tcPr>
          <w:p w14:paraId="26A2646A"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N/N</w:t>
            </w:r>
          </w:p>
        </w:tc>
        <w:tc>
          <w:tcPr>
            <w:tcW w:w="2377" w:type="dxa"/>
          </w:tcPr>
          <w:p w14:paraId="3EF2F513"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subject matter</w:t>
            </w:r>
          </w:p>
        </w:tc>
        <w:tc>
          <w:tcPr>
            <w:tcW w:w="7015" w:type="dxa"/>
          </w:tcPr>
          <w:p w14:paraId="09B0A715"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a on the contracting authority and the contact information thereof</w:t>
            </w:r>
          </w:p>
        </w:tc>
      </w:tr>
      <w:tr w:rsidR="00385A1E" w:rsidRPr="009123D1" w14:paraId="73463C0A" w14:textId="77777777" w:rsidTr="005F2875">
        <w:tc>
          <w:tcPr>
            <w:tcW w:w="10530" w:type="dxa"/>
            <w:gridSpan w:val="3"/>
          </w:tcPr>
          <w:p w14:paraId="6A8B0B87"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491A39C5" w14:textId="77777777" w:rsidTr="005F2875">
        <w:tc>
          <w:tcPr>
            <w:tcW w:w="1138" w:type="dxa"/>
          </w:tcPr>
          <w:p w14:paraId="687A517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3793B8DE"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3927DB70"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4E209980" w14:textId="77777777" w:rsidTr="005F2875">
        <w:tc>
          <w:tcPr>
            <w:tcW w:w="1138" w:type="dxa"/>
          </w:tcPr>
          <w:p w14:paraId="0E270B7E"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0AF09AD9"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B71218A"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0A279017" w14:textId="77777777" w:rsidTr="005F2875">
        <w:tc>
          <w:tcPr>
            <w:tcW w:w="1138" w:type="dxa"/>
          </w:tcPr>
          <w:p w14:paraId="53ADB2B1"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49AD1F6B"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119B3406"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769CFEE1" w14:textId="77777777" w:rsidTr="005F2875">
        <w:tc>
          <w:tcPr>
            <w:tcW w:w="10530" w:type="dxa"/>
            <w:gridSpan w:val="3"/>
          </w:tcPr>
          <w:p w14:paraId="2ACF87E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0A8F2761" w14:textId="77777777" w:rsidTr="005F2875">
        <w:tc>
          <w:tcPr>
            <w:tcW w:w="1138" w:type="dxa"/>
          </w:tcPr>
          <w:p w14:paraId="7FEB01C2"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75AF71C6"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66ACB456"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27646ED7" w14:textId="77777777" w:rsidTr="005F2875">
        <w:tc>
          <w:tcPr>
            <w:tcW w:w="1138" w:type="dxa"/>
          </w:tcPr>
          <w:p w14:paraId="30E66970"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1267C62E"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322A9A0B"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5FC0B1A6" w14:textId="77777777" w:rsidTr="005F2875">
        <w:tc>
          <w:tcPr>
            <w:tcW w:w="1138" w:type="dxa"/>
          </w:tcPr>
          <w:p w14:paraId="52FCF596"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4D666045"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6B881CAB"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1212DFD7" w14:textId="77777777" w:rsidTr="005F2875">
        <w:tc>
          <w:tcPr>
            <w:tcW w:w="10530" w:type="dxa"/>
            <w:gridSpan w:val="3"/>
          </w:tcPr>
          <w:p w14:paraId="7E6C0BF0"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1CF2D86C" w14:textId="77777777" w:rsidTr="005F2875">
        <w:tc>
          <w:tcPr>
            <w:tcW w:w="1138" w:type="dxa"/>
          </w:tcPr>
          <w:p w14:paraId="7921F313"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2677140B"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148B274"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1251C7D5" w14:textId="77777777" w:rsidTr="005F2875">
        <w:tc>
          <w:tcPr>
            <w:tcW w:w="1138" w:type="dxa"/>
          </w:tcPr>
          <w:p w14:paraId="2B65574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69D18FBC"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27841CCE"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346DB5E0" w14:textId="77777777" w:rsidTr="005F2875">
        <w:tc>
          <w:tcPr>
            <w:tcW w:w="1138" w:type="dxa"/>
          </w:tcPr>
          <w:p w14:paraId="666BE44F"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542291CD"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D403CEA" w14:textId="77777777" w:rsidR="000E0C21" w:rsidRPr="009123D1" w:rsidRDefault="000E0C21" w:rsidP="005F2875">
            <w:pPr>
              <w:spacing w:after="120"/>
              <w:jc w:val="center"/>
              <w:rPr>
                <w:rFonts w:ascii="GHEA Grapalat" w:hAnsi="GHEA Grapalat" w:cs="GHEA Grapalat"/>
                <w:sz w:val="19"/>
                <w:szCs w:val="19"/>
              </w:rPr>
            </w:pPr>
          </w:p>
        </w:tc>
      </w:tr>
    </w:tbl>
    <w:p w14:paraId="6FE7162F" w14:textId="77777777" w:rsidR="000E0C21" w:rsidRPr="009123D1" w:rsidRDefault="000E0C21" w:rsidP="000E0C21">
      <w:pPr>
        <w:rPr>
          <w:sz w:val="19"/>
          <w:szCs w:val="19"/>
        </w:rPr>
      </w:pPr>
    </w:p>
    <w:p w14:paraId="0F4AF1AD" w14:textId="77777777" w:rsidR="000E0C21" w:rsidRPr="009123D1" w:rsidRDefault="000E0C21" w:rsidP="000E0C21">
      <w:pPr>
        <w:spacing w:after="160" w:line="360" w:lineRule="auto"/>
        <w:ind w:firstLine="720"/>
        <w:jc w:val="center"/>
        <w:rPr>
          <w:rFonts w:ascii="GHEA Grapalat" w:hAnsi="GHEA Grapalat" w:cs="GHEA Grapalat"/>
          <w:sz w:val="19"/>
          <w:szCs w:val="19"/>
        </w:rPr>
      </w:pPr>
    </w:p>
    <w:p w14:paraId="49264334"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 xml:space="preserve">_______________________________________________________________ </w:t>
      </w:r>
      <w:r w:rsidRPr="009123D1">
        <w:rPr>
          <w:rFonts w:ascii="GHEA Grapalat" w:hAnsi="GHEA Grapalat" w:cs="GHEA Grapalat"/>
          <w:sz w:val="19"/>
          <w:szCs w:val="19"/>
        </w:rPr>
        <w:tab/>
        <w:t>_________________</w:t>
      </w:r>
    </w:p>
    <w:p w14:paraId="5BECF50F" w14:textId="77777777" w:rsidR="000E0C21" w:rsidRPr="009123D1" w:rsidRDefault="000E0C21" w:rsidP="000E0C21">
      <w:pPr>
        <w:tabs>
          <w:tab w:val="left" w:pos="7371"/>
        </w:tabs>
        <w:spacing w:after="160"/>
        <w:ind w:left="1134"/>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 (position, name, surname of the head)</w:t>
      </w:r>
      <w:r w:rsidRPr="009123D1">
        <w:rPr>
          <w:rFonts w:ascii="GHEA Grapalat" w:hAnsi="GHEA Grapalat" w:cs="GHEA Grapalat"/>
          <w:sz w:val="19"/>
          <w:szCs w:val="19"/>
          <w:vertAlign w:val="superscript"/>
        </w:rPr>
        <w:tab/>
        <w:t>signature</w:t>
      </w:r>
    </w:p>
    <w:p w14:paraId="2C82321E" w14:textId="77777777" w:rsidR="000E0C21" w:rsidRPr="009123D1" w:rsidRDefault="000E0C21" w:rsidP="000E0C21">
      <w:pPr>
        <w:spacing w:after="160" w:line="360" w:lineRule="auto"/>
        <w:ind w:right="565"/>
        <w:jc w:val="right"/>
        <w:rPr>
          <w:rFonts w:ascii="GHEA Grapalat" w:hAnsi="GHEA Grapalat" w:cs="GHEA Grapalat"/>
          <w:sz w:val="19"/>
          <w:szCs w:val="19"/>
        </w:rPr>
      </w:pPr>
    </w:p>
    <w:p w14:paraId="19C9716F" w14:textId="77777777" w:rsidR="000E0C21" w:rsidRPr="00385A1E" w:rsidRDefault="000E0C21" w:rsidP="000E0C21">
      <w:pPr>
        <w:spacing w:after="160" w:line="360" w:lineRule="auto"/>
        <w:ind w:right="565"/>
        <w:jc w:val="right"/>
        <w:rPr>
          <w:rFonts w:ascii="GHEA Grapalat" w:hAnsi="GHEA Grapalat" w:cs="GHEA Grapalat"/>
          <w:sz w:val="19"/>
          <w:szCs w:val="19"/>
        </w:rPr>
      </w:pPr>
      <w:r w:rsidRPr="009123D1">
        <w:rPr>
          <w:rFonts w:ascii="GHEA Grapalat" w:hAnsi="GHEA Grapalat" w:cs="GHEA Grapalat"/>
          <w:sz w:val="19"/>
          <w:szCs w:val="19"/>
        </w:rPr>
        <w:t>Seal</w:t>
      </w:r>
    </w:p>
    <w:p w14:paraId="60115C34" w14:textId="77777777" w:rsidR="000E0C21" w:rsidRPr="00385A1E" w:rsidRDefault="000E0C21" w:rsidP="00382D51">
      <w:pPr>
        <w:jc w:val="right"/>
        <w:rPr>
          <w:rFonts w:ascii="Sylfaen" w:hAnsi="Sylfaen"/>
          <w:b/>
          <w:sz w:val="19"/>
          <w:szCs w:val="19"/>
        </w:rPr>
      </w:pPr>
    </w:p>
    <w:p w14:paraId="150B2F87" w14:textId="77777777" w:rsidR="00484876" w:rsidRPr="00385A1E" w:rsidRDefault="00484876" w:rsidP="00382D51">
      <w:pPr>
        <w:jc w:val="right"/>
        <w:rPr>
          <w:rFonts w:ascii="Sylfaen" w:hAnsi="Sylfaen"/>
          <w:sz w:val="19"/>
          <w:szCs w:val="19"/>
        </w:rPr>
      </w:pPr>
    </w:p>
    <w:p w14:paraId="692B1273" w14:textId="77777777" w:rsidR="00484876" w:rsidRPr="00385A1E" w:rsidRDefault="00484876" w:rsidP="00382D51">
      <w:pPr>
        <w:pStyle w:val="a4"/>
        <w:spacing w:line="240" w:lineRule="auto"/>
        <w:ind w:right="-2" w:firstLine="0"/>
        <w:rPr>
          <w:rFonts w:ascii="GHEA Grapalat" w:hAnsi="GHEA Grapalat" w:cs="Arial"/>
          <w:sz w:val="19"/>
          <w:szCs w:val="19"/>
          <w:lang w:val="en-US"/>
        </w:rPr>
      </w:pPr>
    </w:p>
    <w:p w14:paraId="346FBFC3" w14:textId="77777777" w:rsidR="00484876" w:rsidRPr="00385A1E" w:rsidRDefault="00484876" w:rsidP="00382D51">
      <w:pPr>
        <w:pStyle w:val="a4"/>
        <w:spacing w:line="240" w:lineRule="auto"/>
        <w:ind w:right="-2" w:firstLine="0"/>
        <w:rPr>
          <w:rFonts w:ascii="GHEA Grapalat" w:hAnsi="GHEA Grapalat" w:cs="Arial"/>
          <w:sz w:val="19"/>
          <w:szCs w:val="19"/>
          <w:lang w:val="en-US"/>
        </w:rPr>
      </w:pPr>
    </w:p>
    <w:sectPr w:rsidR="00484876" w:rsidRPr="00385A1E"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C1A05" w14:textId="77777777" w:rsidR="00DF03DF" w:rsidRDefault="00DF03DF" w:rsidP="0054642F">
      <w:pPr>
        <w:spacing w:after="0" w:line="240" w:lineRule="auto"/>
      </w:pPr>
      <w:r>
        <w:separator/>
      </w:r>
    </w:p>
  </w:endnote>
  <w:endnote w:type="continuationSeparator" w:id="0">
    <w:p w14:paraId="45A5BA87" w14:textId="77777777" w:rsidR="00DF03DF" w:rsidRDefault="00DF03DF"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DEDFE" w14:textId="77777777" w:rsidR="00DF03DF" w:rsidRDefault="00DF03DF" w:rsidP="0054642F">
      <w:pPr>
        <w:spacing w:after="0" w:line="240" w:lineRule="auto"/>
      </w:pPr>
      <w:r>
        <w:separator/>
      </w:r>
    </w:p>
  </w:footnote>
  <w:footnote w:type="continuationSeparator" w:id="0">
    <w:p w14:paraId="4DEFD13E" w14:textId="77777777" w:rsidR="00DF03DF" w:rsidRDefault="00DF03DF" w:rsidP="005464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15.35pt;height:15.35pt;visibility:visible;mso-wrap-style:square" o:bullet="t">
        <v:imagedata r:id="rId1" o:title=""/>
      </v:shape>
    </w:pict>
  </w:numPicBullet>
  <w:abstractNum w:abstractNumId="0" w15:restartNumberingAfterBreak="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09E1"/>
    <w:rsid w:val="0000477A"/>
    <w:rsid w:val="00011C9D"/>
    <w:rsid w:val="00014B6C"/>
    <w:rsid w:val="000262C7"/>
    <w:rsid w:val="000269F9"/>
    <w:rsid w:val="000324DC"/>
    <w:rsid w:val="00036564"/>
    <w:rsid w:val="00040254"/>
    <w:rsid w:val="000431C5"/>
    <w:rsid w:val="00053431"/>
    <w:rsid w:val="000543A2"/>
    <w:rsid w:val="00063B37"/>
    <w:rsid w:val="000650B0"/>
    <w:rsid w:val="00065569"/>
    <w:rsid w:val="0006685B"/>
    <w:rsid w:val="000771F1"/>
    <w:rsid w:val="0007732F"/>
    <w:rsid w:val="0008372F"/>
    <w:rsid w:val="000840DC"/>
    <w:rsid w:val="0009466F"/>
    <w:rsid w:val="000A13C3"/>
    <w:rsid w:val="000A15F1"/>
    <w:rsid w:val="000A2D05"/>
    <w:rsid w:val="000A406A"/>
    <w:rsid w:val="000C041F"/>
    <w:rsid w:val="000C4786"/>
    <w:rsid w:val="000C54A2"/>
    <w:rsid w:val="000C5BDB"/>
    <w:rsid w:val="000C7611"/>
    <w:rsid w:val="000D1EF1"/>
    <w:rsid w:val="000D7676"/>
    <w:rsid w:val="000E0C21"/>
    <w:rsid w:val="000E27D9"/>
    <w:rsid w:val="000E3077"/>
    <w:rsid w:val="00101CCF"/>
    <w:rsid w:val="001042DC"/>
    <w:rsid w:val="001046D2"/>
    <w:rsid w:val="00104BE6"/>
    <w:rsid w:val="00130712"/>
    <w:rsid w:val="0013601C"/>
    <w:rsid w:val="00136C3D"/>
    <w:rsid w:val="0014069C"/>
    <w:rsid w:val="001555CE"/>
    <w:rsid w:val="00162AE0"/>
    <w:rsid w:val="00166AFF"/>
    <w:rsid w:val="00171857"/>
    <w:rsid w:val="00171D42"/>
    <w:rsid w:val="001776B4"/>
    <w:rsid w:val="001818C6"/>
    <w:rsid w:val="001A23C0"/>
    <w:rsid w:val="001A260F"/>
    <w:rsid w:val="001B138E"/>
    <w:rsid w:val="001B33D2"/>
    <w:rsid w:val="001C3A80"/>
    <w:rsid w:val="001C4E8D"/>
    <w:rsid w:val="001C4FB5"/>
    <w:rsid w:val="001C7199"/>
    <w:rsid w:val="001D5F7C"/>
    <w:rsid w:val="001E2C17"/>
    <w:rsid w:val="001E435F"/>
    <w:rsid w:val="001E44D5"/>
    <w:rsid w:val="001E58CF"/>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1F32"/>
    <w:rsid w:val="002B2300"/>
    <w:rsid w:val="002B39B5"/>
    <w:rsid w:val="002B40B5"/>
    <w:rsid w:val="002D08A9"/>
    <w:rsid w:val="002E1993"/>
    <w:rsid w:val="002E61CC"/>
    <w:rsid w:val="002F5063"/>
    <w:rsid w:val="002F644A"/>
    <w:rsid w:val="00302014"/>
    <w:rsid w:val="00302425"/>
    <w:rsid w:val="003115DB"/>
    <w:rsid w:val="0031601D"/>
    <w:rsid w:val="00322B8B"/>
    <w:rsid w:val="00322BA4"/>
    <w:rsid w:val="00322C48"/>
    <w:rsid w:val="00323A8D"/>
    <w:rsid w:val="003400DB"/>
    <w:rsid w:val="00353D9F"/>
    <w:rsid w:val="00354BC5"/>
    <w:rsid w:val="0036504B"/>
    <w:rsid w:val="00372FA4"/>
    <w:rsid w:val="00377685"/>
    <w:rsid w:val="00382D51"/>
    <w:rsid w:val="003836D8"/>
    <w:rsid w:val="00385A1E"/>
    <w:rsid w:val="0038768F"/>
    <w:rsid w:val="003941A9"/>
    <w:rsid w:val="00395C8F"/>
    <w:rsid w:val="003965AC"/>
    <w:rsid w:val="003B1774"/>
    <w:rsid w:val="003B3A39"/>
    <w:rsid w:val="003B6EC2"/>
    <w:rsid w:val="003D3E14"/>
    <w:rsid w:val="003F1D51"/>
    <w:rsid w:val="003F68B1"/>
    <w:rsid w:val="003F7976"/>
    <w:rsid w:val="004031F5"/>
    <w:rsid w:val="00403689"/>
    <w:rsid w:val="0041610D"/>
    <w:rsid w:val="00420C8C"/>
    <w:rsid w:val="00425663"/>
    <w:rsid w:val="0045685A"/>
    <w:rsid w:val="00457825"/>
    <w:rsid w:val="00466AB9"/>
    <w:rsid w:val="00474817"/>
    <w:rsid w:val="00474930"/>
    <w:rsid w:val="004770CB"/>
    <w:rsid w:val="0048269E"/>
    <w:rsid w:val="00483105"/>
    <w:rsid w:val="00484876"/>
    <w:rsid w:val="00485ABA"/>
    <w:rsid w:val="00485BEC"/>
    <w:rsid w:val="00486874"/>
    <w:rsid w:val="00495064"/>
    <w:rsid w:val="004A268C"/>
    <w:rsid w:val="004A3354"/>
    <w:rsid w:val="004A4BB9"/>
    <w:rsid w:val="004B053C"/>
    <w:rsid w:val="004B3AF3"/>
    <w:rsid w:val="004D0EE0"/>
    <w:rsid w:val="004D650C"/>
    <w:rsid w:val="004D65D0"/>
    <w:rsid w:val="004E25EC"/>
    <w:rsid w:val="004E2B34"/>
    <w:rsid w:val="005103FF"/>
    <w:rsid w:val="00515423"/>
    <w:rsid w:val="00544F45"/>
    <w:rsid w:val="0054509A"/>
    <w:rsid w:val="0054642F"/>
    <w:rsid w:val="00561796"/>
    <w:rsid w:val="00562082"/>
    <w:rsid w:val="00567561"/>
    <w:rsid w:val="00570098"/>
    <w:rsid w:val="00573162"/>
    <w:rsid w:val="00577B9B"/>
    <w:rsid w:val="005822CB"/>
    <w:rsid w:val="00583DAE"/>
    <w:rsid w:val="005844B2"/>
    <w:rsid w:val="005A6163"/>
    <w:rsid w:val="005A6328"/>
    <w:rsid w:val="005A70C5"/>
    <w:rsid w:val="005B21D5"/>
    <w:rsid w:val="005B3B02"/>
    <w:rsid w:val="005B6773"/>
    <w:rsid w:val="005B6A08"/>
    <w:rsid w:val="005B6D72"/>
    <w:rsid w:val="005C0B27"/>
    <w:rsid w:val="005D7A23"/>
    <w:rsid w:val="005E02D5"/>
    <w:rsid w:val="005E56B1"/>
    <w:rsid w:val="005E6D8D"/>
    <w:rsid w:val="005F0656"/>
    <w:rsid w:val="005F1418"/>
    <w:rsid w:val="006053BD"/>
    <w:rsid w:val="00605D14"/>
    <w:rsid w:val="00607FDA"/>
    <w:rsid w:val="00611E41"/>
    <w:rsid w:val="00616EE1"/>
    <w:rsid w:val="00630AE7"/>
    <w:rsid w:val="00630D28"/>
    <w:rsid w:val="006348D4"/>
    <w:rsid w:val="00643185"/>
    <w:rsid w:val="00643ED0"/>
    <w:rsid w:val="00644A68"/>
    <w:rsid w:val="00644B4A"/>
    <w:rsid w:val="00646AB9"/>
    <w:rsid w:val="00653F9A"/>
    <w:rsid w:val="00663B3E"/>
    <w:rsid w:val="0066402F"/>
    <w:rsid w:val="00672C94"/>
    <w:rsid w:val="006802C5"/>
    <w:rsid w:val="006840D9"/>
    <w:rsid w:val="006930D4"/>
    <w:rsid w:val="006A473C"/>
    <w:rsid w:val="006A4B82"/>
    <w:rsid w:val="006A7D92"/>
    <w:rsid w:val="006B132D"/>
    <w:rsid w:val="006B1F7C"/>
    <w:rsid w:val="006E3E81"/>
    <w:rsid w:val="006E45E5"/>
    <w:rsid w:val="006E72CF"/>
    <w:rsid w:val="006F147F"/>
    <w:rsid w:val="007023C2"/>
    <w:rsid w:val="00704888"/>
    <w:rsid w:val="0070662F"/>
    <w:rsid w:val="00714201"/>
    <w:rsid w:val="00716F4B"/>
    <w:rsid w:val="0072199A"/>
    <w:rsid w:val="00723A80"/>
    <w:rsid w:val="007329FA"/>
    <w:rsid w:val="00741E2E"/>
    <w:rsid w:val="00741EFE"/>
    <w:rsid w:val="00761266"/>
    <w:rsid w:val="00762EC3"/>
    <w:rsid w:val="0077076C"/>
    <w:rsid w:val="00771A16"/>
    <w:rsid w:val="00776A5D"/>
    <w:rsid w:val="0077742B"/>
    <w:rsid w:val="00786105"/>
    <w:rsid w:val="00790465"/>
    <w:rsid w:val="0079150C"/>
    <w:rsid w:val="00796D85"/>
    <w:rsid w:val="007A5401"/>
    <w:rsid w:val="007A6197"/>
    <w:rsid w:val="007A713C"/>
    <w:rsid w:val="007B6635"/>
    <w:rsid w:val="007C2B73"/>
    <w:rsid w:val="007C33B1"/>
    <w:rsid w:val="007D4433"/>
    <w:rsid w:val="007E58C5"/>
    <w:rsid w:val="007F2EA1"/>
    <w:rsid w:val="007F4652"/>
    <w:rsid w:val="007F6D03"/>
    <w:rsid w:val="0080037F"/>
    <w:rsid w:val="00801451"/>
    <w:rsid w:val="00810F9A"/>
    <w:rsid w:val="00814F16"/>
    <w:rsid w:val="00816421"/>
    <w:rsid w:val="008236AF"/>
    <w:rsid w:val="00826339"/>
    <w:rsid w:val="008273D2"/>
    <w:rsid w:val="00833838"/>
    <w:rsid w:val="00835EA5"/>
    <w:rsid w:val="00837AA8"/>
    <w:rsid w:val="00840CFD"/>
    <w:rsid w:val="00844C3D"/>
    <w:rsid w:val="00846DDD"/>
    <w:rsid w:val="00864D1E"/>
    <w:rsid w:val="00864D35"/>
    <w:rsid w:val="00870E4E"/>
    <w:rsid w:val="00873DED"/>
    <w:rsid w:val="00875D18"/>
    <w:rsid w:val="00880944"/>
    <w:rsid w:val="00891E23"/>
    <w:rsid w:val="008955DD"/>
    <w:rsid w:val="008A010D"/>
    <w:rsid w:val="008A3F26"/>
    <w:rsid w:val="008A5D22"/>
    <w:rsid w:val="008A7A85"/>
    <w:rsid w:val="008B7A58"/>
    <w:rsid w:val="008C25E8"/>
    <w:rsid w:val="008C26E9"/>
    <w:rsid w:val="008C2BA0"/>
    <w:rsid w:val="008D0CBF"/>
    <w:rsid w:val="008D5C60"/>
    <w:rsid w:val="008E6885"/>
    <w:rsid w:val="008F079D"/>
    <w:rsid w:val="0090441E"/>
    <w:rsid w:val="00905E4B"/>
    <w:rsid w:val="0091136A"/>
    <w:rsid w:val="009123D1"/>
    <w:rsid w:val="009134DF"/>
    <w:rsid w:val="0093229F"/>
    <w:rsid w:val="00937AF2"/>
    <w:rsid w:val="009402FB"/>
    <w:rsid w:val="0094115B"/>
    <w:rsid w:val="00942D64"/>
    <w:rsid w:val="0094459A"/>
    <w:rsid w:val="00947B3C"/>
    <w:rsid w:val="00950A93"/>
    <w:rsid w:val="00954E42"/>
    <w:rsid w:val="00957DB2"/>
    <w:rsid w:val="00962C67"/>
    <w:rsid w:val="00964B09"/>
    <w:rsid w:val="00965689"/>
    <w:rsid w:val="00966685"/>
    <w:rsid w:val="00966DB2"/>
    <w:rsid w:val="00972BB1"/>
    <w:rsid w:val="0098191B"/>
    <w:rsid w:val="00987A1D"/>
    <w:rsid w:val="00994E4D"/>
    <w:rsid w:val="009A3B31"/>
    <w:rsid w:val="009A5A7D"/>
    <w:rsid w:val="009B7B58"/>
    <w:rsid w:val="009C33C1"/>
    <w:rsid w:val="009C53B4"/>
    <w:rsid w:val="009C7BBC"/>
    <w:rsid w:val="009D0668"/>
    <w:rsid w:val="009D342B"/>
    <w:rsid w:val="009D7BB5"/>
    <w:rsid w:val="009D7EEB"/>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26273"/>
    <w:rsid w:val="00A31E35"/>
    <w:rsid w:val="00A71882"/>
    <w:rsid w:val="00A81659"/>
    <w:rsid w:val="00A82BA5"/>
    <w:rsid w:val="00A90129"/>
    <w:rsid w:val="00A91A11"/>
    <w:rsid w:val="00A92B4E"/>
    <w:rsid w:val="00A94EFE"/>
    <w:rsid w:val="00AA31E0"/>
    <w:rsid w:val="00AC6429"/>
    <w:rsid w:val="00AC75BB"/>
    <w:rsid w:val="00AD2C90"/>
    <w:rsid w:val="00AD40BA"/>
    <w:rsid w:val="00AD67A8"/>
    <w:rsid w:val="00AD7F09"/>
    <w:rsid w:val="00AE3B61"/>
    <w:rsid w:val="00AF0EE1"/>
    <w:rsid w:val="00AF38A3"/>
    <w:rsid w:val="00B06301"/>
    <w:rsid w:val="00B068F6"/>
    <w:rsid w:val="00B15A4E"/>
    <w:rsid w:val="00B21511"/>
    <w:rsid w:val="00B22691"/>
    <w:rsid w:val="00B33E52"/>
    <w:rsid w:val="00B4673C"/>
    <w:rsid w:val="00B5013C"/>
    <w:rsid w:val="00B51655"/>
    <w:rsid w:val="00B52F7F"/>
    <w:rsid w:val="00B566A9"/>
    <w:rsid w:val="00B61417"/>
    <w:rsid w:val="00B65790"/>
    <w:rsid w:val="00B760E9"/>
    <w:rsid w:val="00B773C3"/>
    <w:rsid w:val="00B81CD1"/>
    <w:rsid w:val="00B84A04"/>
    <w:rsid w:val="00BA10AE"/>
    <w:rsid w:val="00BA3672"/>
    <w:rsid w:val="00BA5318"/>
    <w:rsid w:val="00BB1754"/>
    <w:rsid w:val="00BB4127"/>
    <w:rsid w:val="00BB591E"/>
    <w:rsid w:val="00BC2FCB"/>
    <w:rsid w:val="00BE0B22"/>
    <w:rsid w:val="00BF020A"/>
    <w:rsid w:val="00BF54B8"/>
    <w:rsid w:val="00BF7A28"/>
    <w:rsid w:val="00C0060E"/>
    <w:rsid w:val="00C0370C"/>
    <w:rsid w:val="00C055D6"/>
    <w:rsid w:val="00C06629"/>
    <w:rsid w:val="00C3263E"/>
    <w:rsid w:val="00C32DFB"/>
    <w:rsid w:val="00C35E2F"/>
    <w:rsid w:val="00C40176"/>
    <w:rsid w:val="00C46186"/>
    <w:rsid w:val="00C614ED"/>
    <w:rsid w:val="00C61CE3"/>
    <w:rsid w:val="00C6628A"/>
    <w:rsid w:val="00C71AB0"/>
    <w:rsid w:val="00C75341"/>
    <w:rsid w:val="00C76C10"/>
    <w:rsid w:val="00C86A90"/>
    <w:rsid w:val="00C92B78"/>
    <w:rsid w:val="00CA3CCF"/>
    <w:rsid w:val="00CB0A5B"/>
    <w:rsid w:val="00CB38D3"/>
    <w:rsid w:val="00CC5344"/>
    <w:rsid w:val="00CD43AE"/>
    <w:rsid w:val="00CE4C81"/>
    <w:rsid w:val="00CF0C76"/>
    <w:rsid w:val="00CF2D56"/>
    <w:rsid w:val="00CF5B6B"/>
    <w:rsid w:val="00D12CDA"/>
    <w:rsid w:val="00D20533"/>
    <w:rsid w:val="00D3563B"/>
    <w:rsid w:val="00D371F6"/>
    <w:rsid w:val="00D4315C"/>
    <w:rsid w:val="00D45F07"/>
    <w:rsid w:val="00D46515"/>
    <w:rsid w:val="00D50F92"/>
    <w:rsid w:val="00D57678"/>
    <w:rsid w:val="00D57CF2"/>
    <w:rsid w:val="00D61008"/>
    <w:rsid w:val="00D63037"/>
    <w:rsid w:val="00D6484C"/>
    <w:rsid w:val="00D727CA"/>
    <w:rsid w:val="00D72DF5"/>
    <w:rsid w:val="00D745EB"/>
    <w:rsid w:val="00D74A41"/>
    <w:rsid w:val="00D760F3"/>
    <w:rsid w:val="00D87025"/>
    <w:rsid w:val="00D97D7B"/>
    <w:rsid w:val="00DA2EB5"/>
    <w:rsid w:val="00DA7454"/>
    <w:rsid w:val="00DA7A88"/>
    <w:rsid w:val="00DB0B97"/>
    <w:rsid w:val="00DB2959"/>
    <w:rsid w:val="00DB5019"/>
    <w:rsid w:val="00DB5A7D"/>
    <w:rsid w:val="00DC13BE"/>
    <w:rsid w:val="00DE2ADB"/>
    <w:rsid w:val="00DE42B6"/>
    <w:rsid w:val="00DE48FD"/>
    <w:rsid w:val="00DE7169"/>
    <w:rsid w:val="00DF03DF"/>
    <w:rsid w:val="00DF3F8F"/>
    <w:rsid w:val="00E00D10"/>
    <w:rsid w:val="00E06067"/>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6406F"/>
    <w:rsid w:val="00F705A4"/>
    <w:rsid w:val="00F73E2F"/>
    <w:rsid w:val="00F744D6"/>
    <w:rsid w:val="00F74669"/>
    <w:rsid w:val="00F7687B"/>
    <w:rsid w:val="00F850FA"/>
    <w:rsid w:val="00F91D8D"/>
    <w:rsid w:val="00F973C3"/>
    <w:rsid w:val="00FA03CF"/>
    <w:rsid w:val="00FA0A06"/>
    <w:rsid w:val="00FB0AE7"/>
    <w:rsid w:val="00FB2485"/>
    <w:rsid w:val="00FB3F7F"/>
    <w:rsid w:val="00FB41CB"/>
    <w:rsid w:val="00FB7678"/>
    <w:rsid w:val="00FC192D"/>
    <w:rsid w:val="00FC1A70"/>
    <w:rsid w:val="00FC33A6"/>
    <w:rsid w:val="00FD0994"/>
    <w:rsid w:val="00FF2DB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A4444B"/>
  <w15:docId w15:val="{67552A6C-236C-4E9C-B84F-8B68DA0F9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w:basedOn w:val="a"/>
    <w:link w:val="a5"/>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w:basedOn w:val="a0"/>
    <w:link w:val="a4"/>
    <w:uiPriority w:val="99"/>
    <w:locked/>
    <w:rsid w:val="000650B0"/>
    <w:rPr>
      <w:rFonts w:ascii="Arial LatArm" w:hAnsi="Arial LatArm" w:cs="Times New Roman"/>
      <w:i/>
      <w:sz w:val="20"/>
      <w:szCs w:val="20"/>
      <w:lang w:val="en-AU"/>
    </w:rPr>
  </w:style>
  <w:style w:type="paragraph" w:customStyle="1" w:styleId="1">
    <w:name w:val="Абзац списка1"/>
    <w:basedOn w:val="a"/>
    <w:uiPriority w:val="99"/>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 w:type="character" w:styleId="af">
    <w:name w:val="FollowedHyperlink"/>
    <w:basedOn w:val="a0"/>
    <w:uiPriority w:val="99"/>
    <w:semiHidden/>
    <w:unhideWhenUsed/>
    <w:rsid w:val="00D72DF5"/>
    <w:rPr>
      <w:color w:val="800080" w:themeColor="followedHyperlink"/>
      <w:u w:val="single"/>
    </w:rPr>
  </w:style>
  <w:style w:type="character" w:styleId="af0">
    <w:name w:val="Unresolved Mention"/>
    <w:basedOn w:val="a0"/>
    <w:uiPriority w:val="99"/>
    <w:semiHidden/>
    <w:unhideWhenUsed/>
    <w:rsid w:val="00D72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sahak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3</TotalTime>
  <Pages>5</Pages>
  <Words>2849</Words>
  <Characters>16241</Characters>
  <Application>Microsoft Office Word</Application>
  <DocSecurity>0</DocSecurity>
  <Lines>135</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86</cp:revision>
  <cp:lastPrinted>2009-01-01T04:42:00Z</cp:lastPrinted>
  <dcterms:created xsi:type="dcterms:W3CDTF">2017-06-27T09:46:00Z</dcterms:created>
  <dcterms:modified xsi:type="dcterms:W3CDTF">2025-09-30T08:37:00Z</dcterms:modified>
</cp:coreProperties>
</file>